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09B26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jc w:val="center"/>
        <w:rPr>
          <w:rFonts w:ascii="Verdana" w:hAnsi="Verdana" w:cs="Verdana"/>
          <w:b/>
          <w:bCs/>
          <w:color w:val="0000FF"/>
          <w:sz w:val="28"/>
          <w:szCs w:val="28"/>
        </w:rPr>
      </w:pPr>
      <w:r>
        <w:rPr>
          <w:rFonts w:ascii="Verdana" w:hAnsi="Verdana" w:cs="Verdana"/>
          <w:b/>
          <w:bCs/>
          <w:color w:val="0000FF"/>
          <w:sz w:val="28"/>
          <w:szCs w:val="28"/>
        </w:rPr>
        <w:t>Roteiro</w:t>
      </w:r>
    </w:p>
    <w:p w14:paraId="495CFDEF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FF0000"/>
          <w:sz w:val="28"/>
          <w:szCs w:val="28"/>
        </w:rPr>
      </w:pPr>
    </w:p>
    <w:p w14:paraId="0F86A0B4" w14:textId="77777777" w:rsidR="00302733" w:rsidRDefault="006F0B71" w:rsidP="0030273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FF0000"/>
          <w:sz w:val="28"/>
          <w:szCs w:val="28"/>
        </w:rPr>
      </w:pPr>
      <w:r>
        <w:rPr>
          <w:rFonts w:ascii="Verdana" w:hAnsi="Verdana" w:cs="Verdana"/>
          <w:b/>
          <w:bCs/>
          <w:color w:val="FF0000"/>
          <w:sz w:val="28"/>
          <w:szCs w:val="28"/>
        </w:rPr>
        <w:t>Interpolação</w:t>
      </w:r>
      <w:r w:rsidR="004160DA">
        <w:rPr>
          <w:rFonts w:ascii="Verdana" w:hAnsi="Verdana" w:cs="Verdana"/>
          <w:b/>
          <w:bCs/>
          <w:color w:val="FF0000"/>
          <w:sz w:val="28"/>
          <w:szCs w:val="28"/>
        </w:rPr>
        <w:t xml:space="preserve"> </w:t>
      </w:r>
      <w:r>
        <w:rPr>
          <w:rFonts w:ascii="Verdana" w:hAnsi="Verdana" w:cs="Verdana"/>
          <w:b/>
          <w:bCs/>
          <w:color w:val="FF0000"/>
          <w:sz w:val="28"/>
          <w:szCs w:val="28"/>
        </w:rPr>
        <w:t xml:space="preserve">e transformações </w:t>
      </w:r>
      <w:r w:rsidR="004160DA">
        <w:rPr>
          <w:rFonts w:ascii="Verdana" w:hAnsi="Verdana" w:cs="Verdana"/>
          <w:b/>
          <w:bCs/>
          <w:color w:val="FF0000"/>
          <w:sz w:val="28"/>
          <w:szCs w:val="28"/>
        </w:rPr>
        <w:t>geom</w:t>
      </w:r>
      <w:r>
        <w:rPr>
          <w:rFonts w:ascii="Verdana" w:hAnsi="Verdana" w:cs="Verdana"/>
          <w:b/>
          <w:bCs/>
          <w:color w:val="FF0000"/>
          <w:sz w:val="28"/>
          <w:szCs w:val="28"/>
        </w:rPr>
        <w:t>é</w:t>
      </w:r>
      <w:r w:rsidR="004160DA">
        <w:rPr>
          <w:rFonts w:ascii="Verdana" w:hAnsi="Verdana" w:cs="Verdana"/>
          <w:b/>
          <w:bCs/>
          <w:color w:val="FF0000"/>
          <w:sz w:val="28"/>
          <w:szCs w:val="28"/>
        </w:rPr>
        <w:t>tric</w:t>
      </w:r>
      <w:r>
        <w:rPr>
          <w:rFonts w:ascii="Verdana" w:hAnsi="Verdana" w:cs="Verdana"/>
          <w:b/>
          <w:bCs/>
          <w:color w:val="FF0000"/>
          <w:sz w:val="28"/>
          <w:szCs w:val="28"/>
        </w:rPr>
        <w:t>as</w:t>
      </w:r>
      <w:r w:rsidR="004160DA">
        <w:rPr>
          <w:rFonts w:ascii="Verdana" w:hAnsi="Verdana" w:cs="Verdana"/>
          <w:b/>
          <w:bCs/>
          <w:color w:val="FF0000"/>
          <w:sz w:val="28"/>
          <w:szCs w:val="28"/>
        </w:rPr>
        <w:t xml:space="preserve"> </w:t>
      </w:r>
    </w:p>
    <w:p w14:paraId="3ACFDBED" w14:textId="77777777" w:rsidR="004160DA" w:rsidRDefault="004160DA" w:rsidP="004160DA">
      <w:pPr>
        <w:pBdr>
          <w:top w:val="single" w:sz="12" w:space="1" w:color="auto"/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000000"/>
          <w:sz w:val="20"/>
          <w:szCs w:val="20"/>
        </w:rPr>
      </w:pPr>
      <w:r>
        <w:rPr>
          <w:rFonts w:ascii="Verdana" w:hAnsi="Verdana" w:cs="Verdana"/>
          <w:b/>
          <w:bCs/>
          <w:color w:val="000000"/>
          <w:sz w:val="20"/>
          <w:szCs w:val="20"/>
        </w:rPr>
        <w:t xml:space="preserve">Notas de </w:t>
      </w:r>
      <w:proofErr w:type="spellStart"/>
      <w:r>
        <w:rPr>
          <w:rFonts w:ascii="Verdana" w:hAnsi="Verdana" w:cs="Verdana"/>
          <w:b/>
          <w:bCs/>
          <w:color w:val="000000"/>
          <w:sz w:val="20"/>
          <w:szCs w:val="20"/>
        </w:rPr>
        <w:t>java</w:t>
      </w:r>
      <w:proofErr w:type="spellEnd"/>
    </w:p>
    <w:p w14:paraId="5334F853" w14:textId="77777777" w:rsidR="000231DC" w:rsidRDefault="00302733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000000"/>
          <w:sz w:val="20"/>
          <w:szCs w:val="20"/>
        </w:rPr>
      </w:pP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  <w:r>
        <w:rPr>
          <w:rFonts w:ascii="Verdana" w:hAnsi="Verdana" w:cs="Verdana"/>
          <w:b/>
          <w:bCs/>
          <w:color w:val="000000"/>
          <w:sz w:val="20"/>
          <w:szCs w:val="20"/>
        </w:rPr>
        <w:softHyphen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4160DA" w14:paraId="4E70FB1C" w14:textId="77777777" w:rsidTr="000231DC">
        <w:tc>
          <w:tcPr>
            <w:tcW w:w="4247" w:type="dxa"/>
            <w:shd w:val="clear" w:color="auto" w:fill="AEAAAA" w:themeFill="background2" w:themeFillShade="BF"/>
          </w:tcPr>
          <w:p w14:paraId="32277134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  <w:t>Operação</w:t>
            </w:r>
          </w:p>
        </w:tc>
        <w:tc>
          <w:tcPr>
            <w:tcW w:w="4247" w:type="dxa"/>
            <w:shd w:val="clear" w:color="auto" w:fill="AEAAAA" w:themeFill="background2" w:themeFillShade="BF"/>
          </w:tcPr>
          <w:p w14:paraId="2E2EA4B2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  <w:t>Sintaxe</w:t>
            </w:r>
          </w:p>
        </w:tc>
      </w:tr>
      <w:tr w:rsidR="004160DA" w14:paraId="39834329" w14:textId="77777777" w:rsidTr="004160DA">
        <w:tc>
          <w:tcPr>
            <w:tcW w:w="4247" w:type="dxa"/>
          </w:tcPr>
          <w:p w14:paraId="5F5E2EB9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>Valor Absoluto</w:t>
            </w:r>
          </w:p>
        </w:tc>
        <w:tc>
          <w:tcPr>
            <w:tcW w:w="4247" w:type="dxa"/>
          </w:tcPr>
          <w:p w14:paraId="3B3348F9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y = </w:t>
            </w:r>
            <w:proofErr w:type="spellStart"/>
            <w:r>
              <w:rPr>
                <w:rFonts w:ascii="Verdana" w:hAnsi="Verdana" w:cs="Verdana"/>
                <w:color w:val="000000"/>
                <w:sz w:val="20"/>
                <w:szCs w:val="20"/>
              </w:rPr>
              <w:t>Math.abs</w:t>
            </w:r>
            <w:proofErr w:type="spellEnd"/>
            <w:r>
              <w:rPr>
                <w:rFonts w:ascii="Verdana" w:hAnsi="Verdana" w:cs="Verdana"/>
                <w:color w:val="000000"/>
                <w:sz w:val="20"/>
                <w:szCs w:val="20"/>
              </w:rPr>
              <w:t>(x);</w:t>
            </w:r>
          </w:p>
        </w:tc>
      </w:tr>
      <w:tr w:rsidR="004160DA" w14:paraId="5875EE33" w14:textId="77777777" w:rsidTr="004160DA">
        <w:tc>
          <w:tcPr>
            <w:tcW w:w="4247" w:type="dxa"/>
          </w:tcPr>
          <w:p w14:paraId="7BB45967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Raiz quadrada </w:t>
            </w:r>
          </w:p>
        </w:tc>
        <w:tc>
          <w:tcPr>
            <w:tcW w:w="4247" w:type="dxa"/>
          </w:tcPr>
          <w:p w14:paraId="50D6B8A2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y = </w:t>
            </w:r>
            <w:proofErr w:type="spellStart"/>
            <w:r>
              <w:rPr>
                <w:rFonts w:ascii="Verdana" w:hAnsi="Verdana" w:cs="Verdana"/>
                <w:color w:val="000000"/>
                <w:sz w:val="20"/>
                <w:szCs w:val="20"/>
              </w:rPr>
              <w:t>Math.sqrt</w:t>
            </w:r>
            <w:proofErr w:type="spellEnd"/>
            <w:r>
              <w:rPr>
                <w:rFonts w:ascii="Verdana" w:hAnsi="Verdana" w:cs="Verdana"/>
                <w:color w:val="000000"/>
                <w:sz w:val="20"/>
                <w:szCs w:val="20"/>
              </w:rPr>
              <w:t>(x);</w:t>
            </w:r>
          </w:p>
        </w:tc>
      </w:tr>
      <w:tr w:rsidR="004160DA" w:rsidRPr="004160DA" w14:paraId="32EC82AC" w14:textId="77777777" w:rsidTr="004160DA">
        <w:tc>
          <w:tcPr>
            <w:tcW w:w="4247" w:type="dxa"/>
          </w:tcPr>
          <w:p w14:paraId="3F400214" w14:textId="77777777" w:rsid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>Funções trigonométricas</w:t>
            </w:r>
          </w:p>
        </w:tc>
        <w:tc>
          <w:tcPr>
            <w:tcW w:w="4247" w:type="dxa"/>
          </w:tcPr>
          <w:p w14:paraId="159C9428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y = </w:t>
            </w:r>
            <w:proofErr w:type="spellStart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Math.cos</w:t>
            </w:r>
            <w:proofErr w:type="spellEnd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(a); y = </w:t>
            </w:r>
            <w:proofErr w:type="spellStart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Math.sin</w:t>
            </w:r>
            <w:proofErr w:type="spellEnd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(a); a em radianos</w:t>
            </w:r>
          </w:p>
        </w:tc>
      </w:tr>
      <w:tr w:rsidR="004160DA" w:rsidRPr="004160DA" w14:paraId="1A040BE9" w14:textId="77777777" w:rsidTr="004160DA">
        <w:tc>
          <w:tcPr>
            <w:tcW w:w="4247" w:type="dxa"/>
          </w:tcPr>
          <w:p w14:paraId="365DC68B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Arctan [-</w:t>
            </w:r>
            <w:proofErr w:type="gramStart"/>
            <w:r>
              <w:rPr>
                <w:rFonts w:ascii="Verdana" w:hAnsi="Verdana" w:cs="Verdana"/>
                <w:color w:val="000000"/>
                <w:sz w:val="20"/>
                <w:szCs w:val="20"/>
              </w:rPr>
              <w:t>π</w:t>
            </w:r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..</w:t>
            </w:r>
            <w:r>
              <w:rPr>
                <w:rFonts w:ascii="Verdana" w:hAnsi="Verdana" w:cs="Verdana"/>
                <w:color w:val="000000"/>
                <w:sz w:val="20"/>
                <w:szCs w:val="20"/>
              </w:rPr>
              <w:t>π</w:t>
            </w:r>
            <w:proofErr w:type="gramEnd"/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]</w:t>
            </w:r>
          </w:p>
        </w:tc>
        <w:tc>
          <w:tcPr>
            <w:tcW w:w="4247" w:type="dxa"/>
          </w:tcPr>
          <w:p w14:paraId="469695F7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a = Math.atan2(</w:t>
            </w:r>
            <w:proofErr w:type="spellStart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dy</w:t>
            </w:r>
            <w:proofErr w:type="spellEnd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dx</w:t>
            </w:r>
            <w:proofErr w:type="spellEnd"/>
            <w:r w:rsidRPr="004160DA">
              <w:rPr>
                <w:rFonts w:ascii="Verdana" w:hAnsi="Verdana" w:cs="Verdana"/>
                <w:color w:val="000000"/>
                <w:sz w:val="20"/>
                <w:szCs w:val="20"/>
              </w:rPr>
              <w:t>); a em radiano</w:t>
            </w:r>
            <w:r>
              <w:rPr>
                <w:rFonts w:ascii="Verdana" w:hAnsi="Verdana" w:cs="Verdana"/>
                <w:color w:val="000000"/>
                <w:sz w:val="20"/>
                <w:szCs w:val="20"/>
              </w:rPr>
              <w:t>s</w:t>
            </w:r>
          </w:p>
        </w:tc>
      </w:tr>
      <w:tr w:rsidR="004160DA" w:rsidRPr="00AF40C3" w14:paraId="6C89088B" w14:textId="77777777" w:rsidTr="004160DA">
        <w:tc>
          <w:tcPr>
            <w:tcW w:w="4247" w:type="dxa"/>
          </w:tcPr>
          <w:p w14:paraId="2849A1B1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 xml:space="preserve">Retorna o inteiro mais próximo de x </w:t>
            </w:r>
          </w:p>
        </w:tc>
        <w:tc>
          <w:tcPr>
            <w:tcW w:w="4247" w:type="dxa"/>
          </w:tcPr>
          <w:p w14:paraId="2BCCD80C" w14:textId="77777777" w:rsidR="004160DA" w:rsidRPr="004160DA" w:rsidRDefault="004160DA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y = (int)</w:t>
            </w:r>
            <w:proofErr w:type="spellStart"/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Math.round</w:t>
            </w:r>
            <w:proofErr w:type="spellEnd"/>
            <w:r w:rsidRPr="004160DA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(x);</w:t>
            </w:r>
          </w:p>
        </w:tc>
      </w:tr>
      <w:tr w:rsidR="004160DA" w:rsidRPr="00AF40C3" w14:paraId="2357FFDF" w14:textId="77777777" w:rsidTr="004160DA">
        <w:tc>
          <w:tcPr>
            <w:tcW w:w="4247" w:type="dxa"/>
          </w:tcPr>
          <w:p w14:paraId="6019A193" w14:textId="77777777" w:rsidR="004160DA" w:rsidRPr="000231DC" w:rsidRDefault="000231DC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>Retorna o menor inteiro de x</w:t>
            </w:r>
          </w:p>
        </w:tc>
        <w:tc>
          <w:tcPr>
            <w:tcW w:w="4247" w:type="dxa"/>
          </w:tcPr>
          <w:p w14:paraId="52585F97" w14:textId="77777777" w:rsidR="004160DA" w:rsidRPr="000231DC" w:rsidRDefault="000231DC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y = (int)</w:t>
            </w:r>
            <w:proofErr w:type="spellStart"/>
            <w:r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Math.ceil</w:t>
            </w:r>
            <w:proofErr w:type="spellEnd"/>
            <w:r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(x);</w:t>
            </w:r>
          </w:p>
        </w:tc>
      </w:tr>
      <w:tr w:rsidR="004160DA" w:rsidRPr="00AF40C3" w14:paraId="167355F6" w14:textId="77777777" w:rsidTr="004160DA">
        <w:tc>
          <w:tcPr>
            <w:tcW w:w="4247" w:type="dxa"/>
          </w:tcPr>
          <w:p w14:paraId="01FFC397" w14:textId="77777777" w:rsidR="004160DA" w:rsidRPr="000231DC" w:rsidRDefault="000231DC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 w:cs="Verdana"/>
                <w:color w:val="000000"/>
                <w:sz w:val="20"/>
                <w:szCs w:val="20"/>
              </w:rPr>
              <w:t>Retorna o maior inteiro de x</w:t>
            </w:r>
          </w:p>
        </w:tc>
        <w:tc>
          <w:tcPr>
            <w:tcW w:w="4247" w:type="dxa"/>
          </w:tcPr>
          <w:p w14:paraId="4BFF2676" w14:textId="77777777" w:rsidR="004160DA" w:rsidRPr="000231DC" w:rsidRDefault="000231DC" w:rsidP="004160DA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</w:pPr>
            <w:r w:rsidRPr="000231DC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y = (int)</w:t>
            </w:r>
            <w:proofErr w:type="spellStart"/>
            <w:r w:rsidRPr="000231DC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Math.floor</w:t>
            </w:r>
            <w:proofErr w:type="spellEnd"/>
            <w:r w:rsidRPr="000231DC">
              <w:rPr>
                <w:rFonts w:ascii="Verdana" w:hAnsi="Verdana" w:cs="Verdana"/>
                <w:color w:val="000000"/>
                <w:sz w:val="20"/>
                <w:szCs w:val="20"/>
                <w:lang w:val="en-US"/>
              </w:rPr>
              <w:t>(x);</w:t>
            </w:r>
          </w:p>
        </w:tc>
      </w:tr>
    </w:tbl>
    <w:p w14:paraId="61B587B8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  <w:lang w:val="en-US"/>
        </w:rPr>
      </w:pPr>
    </w:p>
    <w:p w14:paraId="0C249762" w14:textId="77777777" w:rsidR="004160DA" w:rsidRDefault="004160DA" w:rsidP="004160DA">
      <w:pPr>
        <w:pBdr>
          <w:top w:val="single" w:sz="12" w:space="1" w:color="auto"/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 Interpolação</w:t>
      </w:r>
    </w:p>
    <w:p w14:paraId="72D02F8A" w14:textId="77777777" w:rsidR="004160DA" w:rsidRDefault="004160DA" w:rsidP="000231DC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Propomos aqui, comparar três métodos padrõ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es de interpolação, o método de </w:t>
      </w:r>
      <w:r>
        <w:rPr>
          <w:rFonts w:ascii="Verdana" w:hAnsi="Verdana" w:cs="Verdana"/>
          <w:color w:val="000000"/>
          <w:sz w:val="20"/>
          <w:szCs w:val="20"/>
        </w:rPr>
        <w:t xml:space="preserve">vizinhos próximos, o método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bilinear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, e o métod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o </w:t>
      </w:r>
      <w:proofErr w:type="spellStart"/>
      <w:r w:rsidR="000231DC"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r w:rsidR="000231DC">
        <w:rPr>
          <w:rFonts w:ascii="Verdana" w:hAnsi="Verdana" w:cs="Verdana"/>
          <w:color w:val="000000"/>
          <w:sz w:val="20"/>
          <w:szCs w:val="20"/>
        </w:rPr>
        <w:t>bicúbica</w:t>
      </w:r>
      <w:proofErr w:type="spellEnd"/>
      <w:r w:rsidR="000231DC">
        <w:rPr>
          <w:rFonts w:ascii="Verdana" w:hAnsi="Verdana" w:cs="Verdana"/>
          <w:color w:val="000000"/>
          <w:sz w:val="20"/>
          <w:szCs w:val="20"/>
        </w:rPr>
        <w:t xml:space="preserve">. Usamos estes </w:t>
      </w:r>
      <w:r>
        <w:rPr>
          <w:rFonts w:ascii="Verdana" w:hAnsi="Verdana" w:cs="Verdana"/>
          <w:color w:val="000000"/>
          <w:sz w:val="20"/>
          <w:szCs w:val="20"/>
        </w:rPr>
        <w:t>interpoladores em um método de reajuste de ta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manho das imagens disponível em </w:t>
      </w:r>
      <w:proofErr w:type="spellStart"/>
      <w:proofErr w:type="gramStart"/>
      <w:r>
        <w:rPr>
          <w:rFonts w:ascii="Courier" w:hAnsi="Courier" w:cs="Courier"/>
          <w:color w:val="000000"/>
        </w:rPr>
        <w:t>resize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>)</w:t>
      </w:r>
      <w:r>
        <w:rPr>
          <w:rFonts w:ascii="Verdana" w:hAnsi="Verdana" w:cs="Verdana"/>
          <w:color w:val="000000"/>
          <w:sz w:val="20"/>
          <w:szCs w:val="20"/>
        </w:rPr>
        <w:t xml:space="preserve">. Este método é chamado no plugin </w:t>
      </w:r>
      <w:proofErr w:type="spellStart"/>
      <w:r>
        <w:rPr>
          <w:rFonts w:ascii="Verdana" w:hAnsi="Verdana" w:cs="Verdana"/>
          <w:b/>
          <w:bCs/>
          <w:color w:val="653333"/>
          <w:sz w:val="20"/>
          <w:szCs w:val="20"/>
        </w:rPr>
        <w:t>Resize</w:t>
      </w:r>
      <w:proofErr w:type="spellEnd"/>
      <w:r>
        <w:rPr>
          <w:rFonts w:ascii="Verdana" w:hAnsi="Verdana" w:cs="Verdana"/>
          <w:b/>
          <w:bCs/>
          <w:color w:val="65333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 xml:space="preserve">o qual requer 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o método de </w:t>
      </w:r>
      <w:r>
        <w:rPr>
          <w:rFonts w:ascii="Verdana" w:hAnsi="Verdana" w:cs="Verdana"/>
          <w:color w:val="000000"/>
          <w:sz w:val="20"/>
          <w:szCs w:val="20"/>
        </w:rPr>
        <w:t xml:space="preserve">interpolação e o fator de escala (maior que 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1 para </w:t>
      </w:r>
      <w:proofErr w:type="spellStart"/>
      <w:r w:rsidR="000231DC">
        <w:rPr>
          <w:rFonts w:ascii="Verdana" w:hAnsi="Verdana" w:cs="Verdana"/>
          <w:color w:val="000000"/>
          <w:sz w:val="20"/>
          <w:szCs w:val="20"/>
        </w:rPr>
        <w:t>auumentar</w:t>
      </w:r>
      <w:proofErr w:type="spellEnd"/>
      <w:r w:rsidR="000231DC">
        <w:rPr>
          <w:rFonts w:ascii="Verdana" w:hAnsi="Verdana" w:cs="Verdana"/>
          <w:color w:val="000000"/>
          <w:sz w:val="20"/>
          <w:szCs w:val="20"/>
        </w:rPr>
        <w:t xml:space="preserve"> a imagem) como </w:t>
      </w:r>
      <w:r>
        <w:rPr>
          <w:rFonts w:ascii="Verdana" w:hAnsi="Verdana" w:cs="Verdana"/>
          <w:color w:val="000000"/>
          <w:sz w:val="20"/>
          <w:szCs w:val="20"/>
        </w:rPr>
        <w:t>parâmetro.</w:t>
      </w:r>
    </w:p>
    <w:p w14:paraId="37BCB007" w14:textId="77777777" w:rsidR="00B85186" w:rsidRDefault="00B85186" w:rsidP="000231DC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5CB9CFC9" w14:textId="77777777" w:rsidR="00302733" w:rsidRDefault="004160DA" w:rsidP="0030273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ind w:firstLine="708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Teste o método de interp</w:t>
      </w:r>
      <w:r w:rsidR="000231DC">
        <w:rPr>
          <w:rFonts w:ascii="Verdana" w:hAnsi="Verdana" w:cs="Verdana"/>
          <w:color w:val="000000"/>
          <w:sz w:val="20"/>
          <w:szCs w:val="20"/>
        </w:rPr>
        <w:t>o</w:t>
      </w:r>
      <w:r>
        <w:rPr>
          <w:rFonts w:ascii="Verdana" w:hAnsi="Verdana" w:cs="Verdana"/>
          <w:color w:val="000000"/>
          <w:sz w:val="20"/>
          <w:szCs w:val="20"/>
        </w:rPr>
        <w:t xml:space="preserve">lação com as </w:t>
      </w:r>
      <w:r w:rsidR="00302733">
        <w:rPr>
          <w:rFonts w:ascii="Verdana" w:hAnsi="Verdana" w:cs="Verdana"/>
          <w:color w:val="000000"/>
          <w:sz w:val="20"/>
          <w:szCs w:val="20"/>
        </w:rPr>
        <w:t xml:space="preserve">imagens </w:t>
      </w:r>
      <w:proofErr w:type="spellStart"/>
      <w:r w:rsidR="00302733">
        <w:rPr>
          <w:rFonts w:ascii="Verdana" w:hAnsi="Verdana" w:cs="Verdana"/>
          <w:color w:val="000000"/>
          <w:sz w:val="20"/>
          <w:szCs w:val="20"/>
        </w:rPr>
        <w:t>circle.tif</w:t>
      </w:r>
      <w:proofErr w:type="spellEnd"/>
      <w:r w:rsidR="00302733">
        <w:rPr>
          <w:rFonts w:ascii="Verdana" w:hAnsi="Verdana" w:cs="Verdana"/>
          <w:color w:val="000000"/>
          <w:sz w:val="20"/>
          <w:szCs w:val="20"/>
        </w:rPr>
        <w:t xml:space="preserve"> e </w:t>
      </w:r>
      <w:proofErr w:type="spellStart"/>
      <w:r w:rsidR="00302733">
        <w:rPr>
          <w:rFonts w:ascii="Verdana" w:hAnsi="Verdana" w:cs="Verdana"/>
          <w:color w:val="000000"/>
          <w:sz w:val="20"/>
          <w:szCs w:val="20"/>
        </w:rPr>
        <w:t>london.tif</w:t>
      </w:r>
      <w:proofErr w:type="spellEnd"/>
      <w:r w:rsidR="00302733">
        <w:rPr>
          <w:rFonts w:ascii="Verdana" w:hAnsi="Verdana" w:cs="Verdana"/>
          <w:color w:val="000000"/>
          <w:sz w:val="20"/>
          <w:szCs w:val="20"/>
        </w:rPr>
        <w:t>.</w:t>
      </w:r>
    </w:p>
    <w:p w14:paraId="5F654AA7" w14:textId="77777777" w:rsidR="00302733" w:rsidRDefault="00302733" w:rsidP="0030273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4BEDD371" w14:textId="77777777" w:rsidR="004160DA" w:rsidRDefault="004160DA" w:rsidP="00302733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1 Entendendo a interpolação linear</w:t>
      </w:r>
    </w:p>
    <w:p w14:paraId="7DD569AB" w14:textId="77777777" w:rsidR="004160DA" w:rsidRDefault="004160DA" w:rsidP="000231DC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O método usa as bases de funções B-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de grau um. Leia e entenda o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 xml:space="preserve">método </w:t>
      </w:r>
      <w:proofErr w:type="spellStart"/>
      <w:proofErr w:type="gramStart"/>
      <w:r>
        <w:rPr>
          <w:rFonts w:ascii="Courier" w:hAnsi="Courier" w:cs="Courier"/>
          <w:color w:val="000000"/>
        </w:rPr>
        <w:t>getInterpolatedPixelLinear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 xml:space="preserve">) </w:t>
      </w:r>
      <w:r>
        <w:rPr>
          <w:rFonts w:ascii="Verdana" w:hAnsi="Verdana" w:cs="Verdana"/>
          <w:color w:val="000000"/>
          <w:sz w:val="20"/>
          <w:szCs w:val="20"/>
        </w:rPr>
        <w:t>qual retorna o valor do pixel na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posição (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x,y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).</w:t>
      </w:r>
    </w:p>
    <w:p w14:paraId="7F43BA3B" w14:textId="77777777" w:rsidR="000231DC" w:rsidRDefault="000231DC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644C660A" w14:textId="77777777" w:rsidR="00E808B6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2 Implementação do método de interpolação vizinhos mais próximo</w:t>
      </w:r>
    </w:p>
    <w:p w14:paraId="61F36A2B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Simplifique o código deste método para r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etornar o valor do vizinho mais </w:t>
      </w:r>
      <w:r>
        <w:rPr>
          <w:rFonts w:ascii="Verdana" w:hAnsi="Verdana" w:cs="Verdana"/>
          <w:color w:val="000000"/>
          <w:sz w:val="20"/>
          <w:szCs w:val="20"/>
        </w:rPr>
        <w:t>próximo na posição (</w:t>
      </w: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x,y</w:t>
      </w:r>
      <w:proofErr w:type="spellEnd"/>
      <w:proofErr w:type="gramEnd"/>
      <w:r>
        <w:rPr>
          <w:rFonts w:ascii="Verdana" w:hAnsi="Verdana" w:cs="Verdana"/>
          <w:color w:val="000000"/>
          <w:sz w:val="20"/>
          <w:szCs w:val="20"/>
        </w:rPr>
        <w:t>). Escreva o código no método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" w:hAnsi="Courier" w:cs="Courier"/>
          <w:color w:val="000000"/>
        </w:rPr>
        <w:t>getInterpolatedPixelNearestNeigbor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>)</w:t>
      </w:r>
      <w:r>
        <w:rPr>
          <w:rFonts w:ascii="Verdana" w:hAnsi="Verdana" w:cs="Verdana"/>
          <w:color w:val="000000"/>
          <w:sz w:val="20"/>
          <w:szCs w:val="20"/>
        </w:rPr>
        <w:t>.</w:t>
      </w:r>
    </w:p>
    <w:p w14:paraId="523CD9F9" w14:textId="77777777" w:rsidR="000231DC" w:rsidRDefault="000231DC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038303F2" w14:textId="77777777" w:rsidR="00302733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 xml:space="preserve">1.3 </w:t>
      </w:r>
      <w:r w:rsidR="000231DC">
        <w:rPr>
          <w:rFonts w:ascii="Verdana" w:hAnsi="Verdana" w:cs="Verdana"/>
          <w:b/>
          <w:bCs/>
          <w:color w:val="333333"/>
          <w:sz w:val="20"/>
          <w:szCs w:val="20"/>
        </w:rPr>
        <w:t xml:space="preserve">Entendendo </w:t>
      </w:r>
      <w:r>
        <w:rPr>
          <w:rFonts w:ascii="Verdana" w:hAnsi="Verdana" w:cs="Verdana"/>
          <w:b/>
          <w:bCs/>
          <w:color w:val="333333"/>
          <w:sz w:val="20"/>
          <w:szCs w:val="20"/>
        </w:rPr>
        <w:t>o método d</w:t>
      </w:r>
      <w:r w:rsidR="00302733">
        <w:rPr>
          <w:rFonts w:ascii="Verdana" w:hAnsi="Verdana" w:cs="Verdana"/>
          <w:b/>
          <w:bCs/>
          <w:color w:val="333333"/>
          <w:sz w:val="20"/>
          <w:szCs w:val="20"/>
        </w:rPr>
        <w:t xml:space="preserve">e interpolação por </w:t>
      </w:r>
      <w:proofErr w:type="spellStart"/>
      <w:r w:rsidR="00302733">
        <w:rPr>
          <w:rFonts w:ascii="Verdana" w:hAnsi="Verdana" w:cs="Verdana"/>
          <w:b/>
          <w:bCs/>
          <w:color w:val="333333"/>
          <w:sz w:val="20"/>
          <w:szCs w:val="20"/>
        </w:rPr>
        <w:t>spline</w:t>
      </w:r>
      <w:proofErr w:type="spellEnd"/>
      <w:r w:rsidR="00302733">
        <w:rPr>
          <w:rFonts w:ascii="Verdana" w:hAnsi="Verdana" w:cs="Verdana"/>
          <w:b/>
          <w:bCs/>
          <w:color w:val="333333"/>
          <w:sz w:val="20"/>
          <w:szCs w:val="20"/>
        </w:rPr>
        <w:t xml:space="preserve"> cúbica</w:t>
      </w:r>
    </w:p>
    <w:p w14:paraId="543B1043" w14:textId="77777777" w:rsidR="00B85186" w:rsidRDefault="00B85186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78EBC0C3" w14:textId="77777777" w:rsidR="004160DA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3.1. coeficientes B-</w:t>
      </w:r>
      <w:proofErr w:type="spellStart"/>
      <w:r>
        <w:rPr>
          <w:rFonts w:ascii="Verdana" w:hAnsi="Verdana" w:cs="Verdana"/>
          <w:b/>
          <w:bCs/>
          <w:color w:val="333333"/>
          <w:sz w:val="20"/>
          <w:szCs w:val="20"/>
        </w:rPr>
        <w:t>spline</w:t>
      </w:r>
      <w:proofErr w:type="spellEnd"/>
    </w:p>
    <w:p w14:paraId="074F04A9" w14:textId="237647E3" w:rsidR="004160DA" w:rsidRDefault="004160DA" w:rsidP="000231DC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Para interpolar através de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bicúbica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, 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devemos computar os valores dos </w:t>
      </w:r>
      <w:r>
        <w:rPr>
          <w:rFonts w:ascii="Verdana" w:hAnsi="Verdana" w:cs="Verdana"/>
          <w:color w:val="000000"/>
          <w:sz w:val="20"/>
          <w:szCs w:val="20"/>
        </w:rPr>
        <w:t xml:space="preserve">coeficientes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s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, devemos implementar um pré-fi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ltro que computa os valores dos </w:t>
      </w:r>
      <w:r>
        <w:rPr>
          <w:rFonts w:ascii="Verdana" w:hAnsi="Verdana" w:cs="Verdana"/>
          <w:color w:val="000000"/>
          <w:sz w:val="20"/>
          <w:szCs w:val="20"/>
        </w:rPr>
        <w:t>coeficientes c(k). Uma implementação rápida é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obtida usando o uma cascata de </w:t>
      </w:r>
      <w:r>
        <w:rPr>
          <w:rFonts w:ascii="Verdana" w:hAnsi="Verdana" w:cs="Verdana"/>
          <w:color w:val="000000"/>
          <w:sz w:val="20"/>
          <w:szCs w:val="20"/>
        </w:rPr>
        <w:t xml:space="preserve">filtros </w:t>
      </w:r>
      <w:r w:rsidR="00AF40C3">
        <w:rPr>
          <w:rFonts w:ascii="Verdana" w:hAnsi="Verdana" w:cs="Verdana"/>
          <w:color w:val="000000"/>
          <w:sz w:val="20"/>
          <w:szCs w:val="20"/>
        </w:rPr>
        <w:t>recursivos</w:t>
      </w:r>
      <w:r>
        <w:rPr>
          <w:rFonts w:ascii="Verdana" w:hAnsi="Verdana" w:cs="Verdana"/>
          <w:color w:val="000000"/>
          <w:sz w:val="20"/>
          <w:szCs w:val="20"/>
        </w:rPr>
        <w:t xml:space="preserve"> como esquematizado abaixo:</w:t>
      </w:r>
    </w:p>
    <w:p w14:paraId="7D7278C5" w14:textId="77777777" w:rsidR="00E808B6" w:rsidRDefault="00E808B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2B90124E" w14:textId="77777777" w:rsidR="00E808B6" w:rsidRDefault="00E808B6" w:rsidP="00E808B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40FFA9FC" wp14:editId="2B290D8D">
            <wp:extent cx="5400040" cy="775335"/>
            <wp:effectExtent l="0" t="0" r="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142D" w14:textId="77777777" w:rsidR="00E808B6" w:rsidRDefault="00E808B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16E1D406" w14:textId="29C955DA" w:rsidR="004160DA" w:rsidRDefault="004160DA" w:rsidP="00AF40C3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O método </w:t>
      </w:r>
      <w:proofErr w:type="spellStart"/>
      <w:proofErr w:type="gramStart"/>
      <w:r>
        <w:rPr>
          <w:rFonts w:ascii="Courier" w:hAnsi="Courier" w:cs="Courier"/>
          <w:color w:val="000000"/>
        </w:rPr>
        <w:t>computeCubicSplineCoeffients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 xml:space="preserve">) 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calcula os coeficientes de </w:t>
      </w:r>
      <w:r>
        <w:rPr>
          <w:rFonts w:ascii="Verdana" w:hAnsi="Verdana" w:cs="Verdana"/>
          <w:color w:val="000000"/>
          <w:sz w:val="20"/>
          <w:szCs w:val="20"/>
        </w:rPr>
        <w:t>uma imagem de modo separável, e armazena os coeficientes em uma imagem de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saída</w:t>
      </w:r>
      <w:r w:rsidR="00AF40C3">
        <w:rPr>
          <w:rFonts w:ascii="Verdana" w:hAnsi="Verdana" w:cs="Verdana"/>
          <w:color w:val="000000"/>
          <w:sz w:val="20"/>
          <w:szCs w:val="20"/>
        </w:rPr>
        <w:t xml:space="preserve"> de modo separável em linhas e colunas da Imagem, de acordo com o método de Unser (ver artigo anexado) </w:t>
      </w:r>
      <w:r>
        <w:rPr>
          <w:rFonts w:ascii="Verdana" w:hAnsi="Verdana" w:cs="Verdana"/>
          <w:color w:val="000000"/>
          <w:sz w:val="20"/>
          <w:szCs w:val="20"/>
        </w:rPr>
        <w:t xml:space="preserve">. Sua tarefa será </w:t>
      </w:r>
      <w:r w:rsidR="00CC559F">
        <w:rPr>
          <w:rFonts w:ascii="Verdana" w:hAnsi="Verdana" w:cs="Verdana"/>
          <w:color w:val="000000"/>
          <w:sz w:val="20"/>
          <w:szCs w:val="20"/>
        </w:rPr>
        <w:t>primeiro entender</w:t>
      </w:r>
      <w:r>
        <w:rPr>
          <w:rFonts w:ascii="Verdana" w:hAnsi="Verdana" w:cs="Verdana"/>
          <w:color w:val="000000"/>
          <w:sz w:val="20"/>
          <w:szCs w:val="20"/>
        </w:rPr>
        <w:t xml:space="preserve"> o método 1D </w:t>
      </w: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lastRenderedPageBreak/>
        <w:t>doSymmetricalExponentialFilter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(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>) que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 xml:space="preserve">processa </w:t>
      </w:r>
      <w:r w:rsidR="00CC559F">
        <w:rPr>
          <w:rFonts w:ascii="Verdana" w:hAnsi="Verdana" w:cs="Verdana"/>
          <w:color w:val="000000"/>
          <w:sz w:val="20"/>
          <w:szCs w:val="20"/>
        </w:rPr>
        <w:t>um</w:t>
      </w:r>
      <w:r>
        <w:rPr>
          <w:rFonts w:ascii="Verdana" w:hAnsi="Verdana" w:cs="Verdana"/>
          <w:color w:val="000000"/>
          <w:sz w:val="20"/>
          <w:szCs w:val="20"/>
        </w:rPr>
        <w:t xml:space="preserve"> filtro recursivo</w:t>
      </w:r>
      <w:r w:rsidR="00CC559F">
        <w:rPr>
          <w:rFonts w:ascii="Verdana" w:hAnsi="Verdana" w:cs="Verdana"/>
          <w:color w:val="000000"/>
          <w:sz w:val="20"/>
          <w:szCs w:val="20"/>
        </w:rPr>
        <w:t xml:space="preserve"> para computar os coeficientes </w:t>
      </w:r>
      <w:proofErr w:type="spellStart"/>
      <w:r w:rsidR="00CC559F">
        <w:rPr>
          <w:rFonts w:ascii="Verdana" w:hAnsi="Verdana" w:cs="Verdana"/>
          <w:color w:val="000000"/>
          <w:sz w:val="20"/>
          <w:szCs w:val="20"/>
        </w:rPr>
        <w:t>Splines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.</w:t>
      </w:r>
    </w:p>
    <w:p w14:paraId="508EC87A" w14:textId="77777777" w:rsidR="004160DA" w:rsidRDefault="004160DA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13"/>
          <w:szCs w:val="13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Primeiro, </w:t>
      </w:r>
      <w:r w:rsidR="000231DC">
        <w:rPr>
          <w:rFonts w:ascii="Verdana" w:hAnsi="Verdana" w:cs="Verdana"/>
          <w:color w:val="000000"/>
          <w:sz w:val="20"/>
          <w:szCs w:val="20"/>
        </w:rPr>
        <w:t>existe um</w:t>
      </w:r>
      <w:r>
        <w:rPr>
          <w:rFonts w:ascii="Verdana" w:hAnsi="Verdana" w:cs="Verdana"/>
          <w:color w:val="000000"/>
          <w:sz w:val="20"/>
          <w:szCs w:val="20"/>
        </w:rPr>
        <w:t>a recursão para a implementação do filtro causal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incrementando o índice de 1 até n-1; segundo, escreva a rec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ursão para o filtro </w:t>
      </w:r>
      <w:proofErr w:type="spellStart"/>
      <w:r w:rsidR="000231DC">
        <w:rPr>
          <w:rFonts w:ascii="Verdana" w:hAnsi="Verdana" w:cs="Verdana"/>
          <w:color w:val="000000"/>
          <w:sz w:val="20"/>
          <w:szCs w:val="20"/>
        </w:rPr>
        <w:t>anticausal</w:t>
      </w:r>
      <w:proofErr w:type="spellEnd"/>
      <w:r w:rsidR="000231DC">
        <w:rPr>
          <w:rFonts w:ascii="Verdana" w:hAnsi="Verdana" w:cs="Verdana"/>
          <w:color w:val="000000"/>
          <w:sz w:val="20"/>
          <w:szCs w:val="20"/>
        </w:rPr>
        <w:t xml:space="preserve">, </w:t>
      </w:r>
      <w:r>
        <w:rPr>
          <w:rFonts w:ascii="Verdana" w:hAnsi="Verdana" w:cs="Verdana"/>
          <w:color w:val="000000"/>
          <w:sz w:val="20"/>
          <w:szCs w:val="20"/>
        </w:rPr>
        <w:t xml:space="preserve">decrementando o índice de n-2 até 0. O último passo é multiplicar por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c</w:t>
      </w:r>
      <w:r>
        <w:rPr>
          <w:rFonts w:ascii="Verdana" w:hAnsi="Verdana" w:cs="Verdana"/>
          <w:color w:val="000000"/>
          <w:sz w:val="13"/>
          <w:szCs w:val="13"/>
        </w:rPr>
        <w:t>o</w:t>
      </w:r>
      <w:proofErr w:type="spellEnd"/>
      <w:r>
        <w:rPr>
          <w:rFonts w:ascii="Verdana" w:hAnsi="Verdana" w:cs="Verdana"/>
          <w:color w:val="000000"/>
          <w:sz w:val="13"/>
          <w:szCs w:val="13"/>
        </w:rPr>
        <w:t>.</w:t>
      </w:r>
    </w:p>
    <w:p w14:paraId="10ADE270" w14:textId="77777777" w:rsidR="00B85186" w:rsidRPr="000231DC" w:rsidRDefault="00B8518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79D4AEA9" w14:textId="10EDCC04" w:rsidR="004160DA" w:rsidRDefault="00B70E15" w:rsidP="008444E8">
      <w:pPr>
        <w:autoSpaceDE w:val="0"/>
        <w:autoSpaceDN w:val="0"/>
        <w:adjustRightInd w:val="0"/>
        <w:spacing w:after="0" w:line="240" w:lineRule="auto"/>
        <w:ind w:firstLine="708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Está </w:t>
      </w:r>
      <w:r w:rsidR="004160DA">
        <w:rPr>
          <w:rFonts w:ascii="Verdana" w:hAnsi="Verdana" w:cs="Verdana"/>
          <w:color w:val="000000"/>
          <w:sz w:val="20"/>
          <w:szCs w:val="20"/>
        </w:rPr>
        <w:t xml:space="preserve">disponível </w:t>
      </w:r>
      <w:r>
        <w:rPr>
          <w:rFonts w:ascii="Verdana" w:hAnsi="Verdana" w:cs="Verdana"/>
          <w:color w:val="000000"/>
          <w:sz w:val="20"/>
          <w:szCs w:val="20"/>
        </w:rPr>
        <w:t xml:space="preserve">também 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o método que retorna os valores </w:t>
      </w:r>
      <w:r w:rsidR="004160DA">
        <w:rPr>
          <w:rFonts w:ascii="Verdana" w:hAnsi="Verdana" w:cs="Verdana"/>
          <w:color w:val="000000"/>
          <w:sz w:val="20"/>
          <w:szCs w:val="20"/>
        </w:rPr>
        <w:t>iniciais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 </w:t>
      </w:r>
      <w:r w:rsidR="004160DA">
        <w:rPr>
          <w:rFonts w:ascii="Verdana" w:hAnsi="Verdana" w:cs="Verdana"/>
          <w:color w:val="000000"/>
          <w:sz w:val="20"/>
          <w:szCs w:val="20"/>
        </w:rPr>
        <w:t>apropriados para condições de fronteiras reflexivas:</w:t>
      </w:r>
    </w:p>
    <w:p w14:paraId="6F3D90A3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proofErr w:type="gramStart"/>
      <w:r>
        <w:rPr>
          <w:rFonts w:ascii="Courier" w:hAnsi="Courier" w:cs="Courier"/>
          <w:color w:val="000000"/>
        </w:rPr>
        <w:t>cp</w:t>
      </w:r>
      <w:proofErr w:type="spellEnd"/>
      <w:r>
        <w:rPr>
          <w:rFonts w:ascii="Courier" w:hAnsi="Courier" w:cs="Courier"/>
          <w:color w:val="000000"/>
        </w:rPr>
        <w:t>[</w:t>
      </w:r>
      <w:proofErr w:type="gramEnd"/>
      <w:r>
        <w:rPr>
          <w:rFonts w:ascii="Courier" w:hAnsi="Courier" w:cs="Courier"/>
          <w:color w:val="000000"/>
        </w:rPr>
        <w:t xml:space="preserve">0] = </w:t>
      </w:r>
      <w:proofErr w:type="spellStart"/>
      <w:r>
        <w:rPr>
          <w:rFonts w:ascii="Courier" w:hAnsi="Courier" w:cs="Courier"/>
          <w:color w:val="000000"/>
        </w:rPr>
        <w:t>computeInitialValueCausal</w:t>
      </w:r>
      <w:proofErr w:type="spellEnd"/>
      <w:r>
        <w:rPr>
          <w:rFonts w:ascii="Courier" w:hAnsi="Courier" w:cs="Courier"/>
          <w:color w:val="000000"/>
        </w:rPr>
        <w:t>(s, a);</w:t>
      </w:r>
      <w:r>
        <w:rPr>
          <w:rFonts w:ascii="Verdana" w:hAnsi="Verdana" w:cs="Verdana"/>
          <w:color w:val="000000"/>
          <w:sz w:val="20"/>
          <w:szCs w:val="20"/>
        </w:rPr>
        <w:t>,</w:t>
      </w:r>
    </w:p>
    <w:p w14:paraId="27E2B82D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r>
        <w:rPr>
          <w:rFonts w:ascii="Courier" w:hAnsi="Courier" w:cs="Courier"/>
          <w:color w:val="000000"/>
        </w:rPr>
        <w:t>cn</w:t>
      </w:r>
      <w:proofErr w:type="spellEnd"/>
      <w:r>
        <w:rPr>
          <w:rFonts w:ascii="Courier" w:hAnsi="Courier" w:cs="Courier"/>
          <w:color w:val="000000"/>
        </w:rPr>
        <w:t xml:space="preserve">[n-1] = </w:t>
      </w:r>
      <w:proofErr w:type="spellStart"/>
      <w:proofErr w:type="gramStart"/>
      <w:r>
        <w:rPr>
          <w:rFonts w:ascii="Courier" w:hAnsi="Courier" w:cs="Courier"/>
          <w:color w:val="000000"/>
        </w:rPr>
        <w:t>computeInitialValueAntiCausal</w:t>
      </w:r>
      <w:proofErr w:type="spellEnd"/>
      <w:r>
        <w:rPr>
          <w:rFonts w:ascii="Courier" w:hAnsi="Courier" w:cs="Courier"/>
          <w:color w:val="000000"/>
        </w:rPr>
        <w:t>(</w:t>
      </w:r>
      <w:proofErr w:type="spellStart"/>
      <w:proofErr w:type="gramEnd"/>
      <w:r>
        <w:rPr>
          <w:rFonts w:ascii="Courier" w:hAnsi="Courier" w:cs="Courier"/>
          <w:color w:val="000000"/>
        </w:rPr>
        <w:t>cp</w:t>
      </w:r>
      <w:proofErr w:type="spellEnd"/>
      <w:r>
        <w:rPr>
          <w:rFonts w:ascii="Courier" w:hAnsi="Courier" w:cs="Courier"/>
          <w:color w:val="000000"/>
        </w:rPr>
        <w:t>, a);</w:t>
      </w:r>
      <w:r>
        <w:rPr>
          <w:rFonts w:ascii="Verdana" w:hAnsi="Verdana" w:cs="Verdana"/>
          <w:color w:val="000000"/>
          <w:sz w:val="20"/>
          <w:szCs w:val="20"/>
        </w:rPr>
        <w:t>,</w:t>
      </w:r>
    </w:p>
    <w:p w14:paraId="3FC04CAC" w14:textId="77777777" w:rsidR="00501D4B" w:rsidRDefault="00501D4B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14:paraId="4F4A3069" w14:textId="77777777" w:rsidR="004160DA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3.2. Interpolação cúbica</w:t>
      </w:r>
    </w:p>
    <w:p w14:paraId="6C300262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Assim como </w:t>
      </w:r>
      <w:proofErr w:type="spellStart"/>
      <w:proofErr w:type="gramStart"/>
      <w:r>
        <w:rPr>
          <w:rFonts w:ascii="Courier" w:hAnsi="Courier" w:cs="Courier"/>
          <w:color w:val="000000"/>
        </w:rPr>
        <w:t>getInterpolatedPixelLinear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>)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, escreva o método </w:t>
      </w:r>
      <w:proofErr w:type="spellStart"/>
      <w:r>
        <w:rPr>
          <w:rFonts w:ascii="Courier" w:hAnsi="Courier" w:cs="Courier"/>
          <w:color w:val="000000"/>
        </w:rPr>
        <w:t>getInterpolatedPixelCubicSpline</w:t>
      </w:r>
      <w:proofErr w:type="spellEnd"/>
      <w:r>
        <w:rPr>
          <w:rFonts w:ascii="Courier" w:hAnsi="Courier" w:cs="Courier"/>
          <w:color w:val="000000"/>
        </w:rPr>
        <w:t xml:space="preserve">() </w:t>
      </w:r>
      <w:r>
        <w:rPr>
          <w:rFonts w:ascii="Verdana" w:hAnsi="Verdana" w:cs="Verdana"/>
          <w:color w:val="000000"/>
          <w:sz w:val="20"/>
          <w:szCs w:val="20"/>
        </w:rPr>
        <w:t>o q</w:t>
      </w:r>
      <w:r w:rsidR="000231DC">
        <w:rPr>
          <w:rFonts w:ascii="Verdana" w:hAnsi="Verdana" w:cs="Verdana"/>
          <w:color w:val="000000"/>
          <w:sz w:val="20"/>
          <w:szCs w:val="20"/>
        </w:rPr>
        <w:t xml:space="preserve">ual devolve o valor do pixel na </w:t>
      </w:r>
      <w:r>
        <w:rPr>
          <w:rFonts w:ascii="Verdana" w:hAnsi="Verdana" w:cs="Verdana"/>
          <w:color w:val="000000"/>
          <w:sz w:val="20"/>
          <w:szCs w:val="20"/>
        </w:rPr>
        <w:t>posição (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x,y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) usando interpolação B-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cúbica:</w:t>
      </w:r>
    </w:p>
    <w:p w14:paraId="08D86C6E" w14:textId="77777777" w:rsidR="00E808B6" w:rsidRDefault="00E808B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71C47121" w14:textId="77777777" w:rsidR="00E808B6" w:rsidRDefault="00E808B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m:oMathPara>
        <m:oMath>
          <m:r>
            <w:rPr>
              <w:rFonts w:ascii="Cambria Math" w:hAnsi="Cambria Math" w:cs="Verdana"/>
              <w:color w:val="000000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 w:cs="Verdana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 w:cs="Verdana"/>
                  <w:color w:val="000000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 w:cs="Verdana"/>
              <w:color w:val="000000"/>
              <w:sz w:val="20"/>
              <w:szCs w:val="2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Verdana"/>
                  <w:i/>
                  <w:color w:val="000000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Verdana"/>
                  <w:color w:val="000000"/>
                  <w:sz w:val="20"/>
                  <w:szCs w:val="20"/>
                </w:rPr>
                <m:t>k=</m:t>
              </m:r>
              <m:sSub>
                <m:sSubPr>
                  <m:ctrlPr>
                    <w:rPr>
                      <w:rFonts w:ascii="Cambria Math" w:hAnsi="Cambria Math" w:cs="Verdana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min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 w:cs="Verdana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k</m:t>
                  </m:r>
                </m:e>
                <m:sub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max</m:t>
                  </m:r>
                </m:sub>
              </m:sSub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Verdana"/>
                      <w:i/>
                      <w:color w:val="000000"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l=</m:t>
                  </m:r>
                  <m:sSub>
                    <m:sSubPr>
                      <m:ctrlPr>
                        <w:rPr>
                          <w:rFonts w:ascii="Cambria Math" w:hAnsi="Cambria Math" w:cs="Verdana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min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hAnsi="Cambria Math" w:cs="Verdana"/>
                          <w:i/>
                          <w:color w:val="000000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max</m:t>
                      </m:r>
                    </m:sub>
                  </m:sSub>
                </m:sup>
                <m:e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c(k,l)</m:t>
                  </m:r>
                  <m:sSup>
                    <m:sSupPr>
                      <m:ctrlPr>
                        <w:rPr>
                          <w:rFonts w:ascii="Cambria Math" w:hAnsi="Cambria Math" w:cs="Verdana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(x-k)</m:t>
                  </m:r>
                  <m:sSup>
                    <m:sSupPr>
                      <m:ctrlPr>
                        <w:rPr>
                          <w:rFonts w:ascii="Cambria Math" w:hAnsi="Cambria Math" w:cs="Verdana"/>
                          <w:i/>
                          <w:color w:val="00000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Verdana"/>
                          <w:color w:val="000000"/>
                          <w:sz w:val="20"/>
                          <w:szCs w:val="20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Verdana"/>
                      <w:color w:val="000000"/>
                      <w:sz w:val="20"/>
                      <w:szCs w:val="20"/>
                    </w:rPr>
                    <m:t>(y-l)</m:t>
                  </m:r>
                </m:e>
              </m:nary>
            </m:e>
          </m:nary>
        </m:oMath>
      </m:oMathPara>
    </w:p>
    <w:p w14:paraId="1834EF89" w14:textId="77777777" w:rsidR="00E808B6" w:rsidRDefault="00E808B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41D607A7" w14:textId="77777777" w:rsidR="004160DA" w:rsidRDefault="004160DA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Somente 4*4 pontos são necessários para calcular f(</w:t>
      </w:r>
      <w:proofErr w:type="gramStart"/>
      <w:r>
        <w:rPr>
          <w:rFonts w:ascii="Verdana" w:hAnsi="Verdana" w:cs="Verdana"/>
          <w:color w:val="000000"/>
          <w:sz w:val="20"/>
          <w:szCs w:val="20"/>
        </w:rPr>
        <w:t>x,y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), desde que </w:t>
      </w:r>
      <w:r w:rsidRPr="00B85186">
        <w:rPr>
          <w:rFonts w:ascii="Verdana" w:hAnsi="Verdana" w:cs="Verdana"/>
          <w:i/>
          <w:color w:val="000000"/>
          <w:sz w:val="20"/>
          <w:szCs w:val="20"/>
        </w:rPr>
        <w:t>β</w:t>
      </w:r>
      <w:r w:rsidRPr="00B85186">
        <w:rPr>
          <w:rFonts w:ascii="Verdana" w:hAnsi="Verdana" w:cs="Verdana"/>
          <w:i/>
          <w:color w:val="000000"/>
          <w:sz w:val="20"/>
          <w:szCs w:val="13"/>
          <w:vertAlign w:val="superscript"/>
        </w:rPr>
        <w:t>3</w:t>
      </w:r>
      <w:r>
        <w:rPr>
          <w:rFonts w:ascii="Verdana" w:hAnsi="Verdana" w:cs="Verdana"/>
          <w:color w:val="000000"/>
          <w:sz w:val="13"/>
          <w:szCs w:val="13"/>
        </w:rPr>
        <w:t xml:space="preserve"> 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tem </w:t>
      </w:r>
      <w:r>
        <w:rPr>
          <w:rFonts w:ascii="Verdana" w:hAnsi="Verdana" w:cs="Verdana"/>
          <w:color w:val="000000"/>
          <w:sz w:val="20"/>
          <w:szCs w:val="20"/>
        </w:rPr>
        <w:t>valores não nulos apenas em [-2, 2].</w:t>
      </w:r>
    </w:p>
    <w:p w14:paraId="4AF063F0" w14:textId="77777777" w:rsidR="00B85186" w:rsidRDefault="00B85186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0336D8F7" w14:textId="0F9E25F4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Para comput</w:t>
      </w:r>
      <w:r w:rsidR="00AF40C3">
        <w:rPr>
          <w:rFonts w:ascii="Verdana" w:hAnsi="Verdana" w:cs="Verdana"/>
          <w:color w:val="000000"/>
          <w:sz w:val="20"/>
          <w:szCs w:val="20"/>
        </w:rPr>
        <w:t>a</w:t>
      </w:r>
      <w:r>
        <w:rPr>
          <w:rFonts w:ascii="Verdana" w:hAnsi="Verdana" w:cs="Verdana"/>
          <w:color w:val="000000"/>
          <w:sz w:val="20"/>
          <w:szCs w:val="20"/>
        </w:rPr>
        <w:t>r o valor, é necessário:</w:t>
      </w:r>
    </w:p>
    <w:p w14:paraId="6A2E28FC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14:paraId="07E740AA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color w:val="000000"/>
          <w:sz w:val="20"/>
          <w:szCs w:val="20"/>
        </w:rPr>
        <w:t>a vizinhança 4 x 4 de um ponto (</w:t>
      </w: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i,j</w:t>
      </w:r>
      <w:proofErr w:type="spellEnd"/>
      <w:proofErr w:type="gramEnd"/>
      <w:r>
        <w:rPr>
          <w:rFonts w:ascii="Verdana" w:hAnsi="Verdana" w:cs="Verdana"/>
          <w:color w:val="000000"/>
          <w:sz w:val="20"/>
          <w:szCs w:val="20"/>
        </w:rPr>
        <w:t>) que pode ser obtido com o método</w:t>
      </w:r>
    </w:p>
    <w:p w14:paraId="4DA88091" w14:textId="77777777" w:rsidR="004160DA" w:rsidRP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  <w:lang w:val="en-US"/>
        </w:rPr>
      </w:pPr>
      <w:proofErr w:type="spellStart"/>
      <w:proofErr w:type="gramStart"/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>getNeighborhood</w:t>
      </w:r>
      <w:proofErr w:type="spellEnd"/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>(</w:t>
      </w:r>
      <w:proofErr w:type="gramEnd"/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 xml:space="preserve">) de </w:t>
      </w:r>
      <w:proofErr w:type="spellStart"/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>ImageAccess</w:t>
      </w:r>
      <w:proofErr w:type="spellEnd"/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>.</w:t>
      </w:r>
    </w:p>
    <w:p w14:paraId="5459071A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lang w:val="en-US"/>
        </w:rPr>
      </w:pPr>
    </w:p>
    <w:p w14:paraId="767254C5" w14:textId="77777777" w:rsidR="004160DA" w:rsidRP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lang w:val="en-US"/>
        </w:rPr>
      </w:pPr>
      <w:r w:rsidRPr="004160DA">
        <w:rPr>
          <w:rFonts w:ascii="Courier" w:hAnsi="Courier" w:cs="Courier"/>
          <w:color w:val="000000"/>
          <w:lang w:val="en-US"/>
        </w:rPr>
        <w:t xml:space="preserve">double </w:t>
      </w:r>
      <w:proofErr w:type="spellStart"/>
      <w:proofErr w:type="gramStart"/>
      <w:r w:rsidRPr="004160DA">
        <w:rPr>
          <w:rFonts w:ascii="Courier" w:hAnsi="Courier" w:cs="Courier"/>
          <w:color w:val="000000"/>
          <w:lang w:val="en-US"/>
        </w:rPr>
        <w:t>arr</w:t>
      </w:r>
      <w:proofErr w:type="spellEnd"/>
      <w:r w:rsidRPr="004160DA">
        <w:rPr>
          <w:rFonts w:ascii="Courier" w:hAnsi="Courier" w:cs="Courier"/>
          <w:color w:val="000000"/>
          <w:lang w:val="en-US"/>
        </w:rPr>
        <w:t>[</w:t>
      </w:r>
      <w:proofErr w:type="gramEnd"/>
      <w:r w:rsidRPr="004160DA">
        <w:rPr>
          <w:rFonts w:ascii="Courier" w:hAnsi="Courier" w:cs="Courier"/>
          <w:color w:val="000000"/>
          <w:lang w:val="en-US"/>
        </w:rPr>
        <w:t>][] = new double[4][4];</w:t>
      </w:r>
    </w:p>
    <w:p w14:paraId="1B2B1217" w14:textId="77777777" w:rsidR="004160DA" w:rsidRP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lang w:val="en-US"/>
        </w:rPr>
      </w:pPr>
      <w:proofErr w:type="spellStart"/>
      <w:proofErr w:type="gramStart"/>
      <w:r w:rsidRPr="004160DA">
        <w:rPr>
          <w:rFonts w:ascii="Courier" w:hAnsi="Courier" w:cs="Courier"/>
          <w:color w:val="000000"/>
          <w:lang w:val="en-US"/>
        </w:rPr>
        <w:t>coef.getNeighborhood</w:t>
      </w:r>
      <w:proofErr w:type="spellEnd"/>
      <w:proofErr w:type="gramEnd"/>
      <w:r w:rsidRPr="004160DA">
        <w:rPr>
          <w:rFonts w:ascii="Courier" w:hAnsi="Courier" w:cs="Courier"/>
          <w:color w:val="000000"/>
          <w:lang w:val="en-US"/>
        </w:rPr>
        <w:t>(</w:t>
      </w:r>
      <w:proofErr w:type="spellStart"/>
      <w:r w:rsidRPr="004160DA">
        <w:rPr>
          <w:rFonts w:ascii="Courier" w:hAnsi="Courier" w:cs="Courier"/>
          <w:color w:val="000000"/>
          <w:lang w:val="en-US"/>
        </w:rPr>
        <w:t>i</w:t>
      </w:r>
      <w:proofErr w:type="spellEnd"/>
      <w:r w:rsidRPr="004160DA">
        <w:rPr>
          <w:rFonts w:ascii="Courier" w:hAnsi="Courier" w:cs="Courier"/>
          <w:color w:val="000000"/>
          <w:lang w:val="en-US"/>
        </w:rPr>
        <w:t xml:space="preserve">, j, </w:t>
      </w:r>
      <w:proofErr w:type="spellStart"/>
      <w:r w:rsidRPr="004160DA">
        <w:rPr>
          <w:rFonts w:ascii="Courier" w:hAnsi="Courier" w:cs="Courier"/>
          <w:color w:val="000000"/>
          <w:lang w:val="en-US"/>
        </w:rPr>
        <w:t>arr</w:t>
      </w:r>
      <w:proofErr w:type="spellEnd"/>
      <w:r w:rsidRPr="004160DA">
        <w:rPr>
          <w:rFonts w:ascii="Courier" w:hAnsi="Courier" w:cs="Courier"/>
          <w:color w:val="000000"/>
          <w:lang w:val="en-US"/>
        </w:rPr>
        <w:t>);</w:t>
      </w:r>
    </w:p>
    <w:p w14:paraId="5E61AE08" w14:textId="77777777" w:rsidR="00B85186" w:rsidRPr="00CC559F" w:rsidRDefault="00B85186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  <w:lang w:val="en-US"/>
        </w:rPr>
      </w:pPr>
    </w:p>
    <w:p w14:paraId="645E5327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arr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[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0][0] &lt;-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coe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(i-1,j-1)</w:t>
      </w:r>
    </w:p>
    <w:p w14:paraId="11A8EEBD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arr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[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1][0] &lt;-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coe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(i,j-1)</w:t>
      </w:r>
    </w:p>
    <w:p w14:paraId="18DB8DE6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arr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[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1][1] &lt;-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coe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(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i,j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) ...</w:t>
      </w:r>
    </w:p>
    <w:p w14:paraId="39DF5DBD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0"/>
          <w:szCs w:val="20"/>
        </w:rPr>
      </w:pPr>
    </w:p>
    <w:p w14:paraId="491BE371" w14:textId="77777777" w:rsidR="004160DA" w:rsidRPr="00F24687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color w:val="000000"/>
          <w:sz w:val="20"/>
          <w:szCs w:val="20"/>
        </w:rPr>
        <w:t>a base de funções B-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que são dadas no método </w:t>
      </w:r>
      <w:proofErr w:type="spellStart"/>
      <w:proofErr w:type="gramStart"/>
      <w:r w:rsidR="00F24687">
        <w:rPr>
          <w:rFonts w:ascii="Courier" w:hAnsi="Courier" w:cs="Courier"/>
          <w:color w:val="000000"/>
        </w:rPr>
        <w:t>getCubicSpline</w:t>
      </w:r>
      <w:proofErr w:type="spellEnd"/>
      <w:r w:rsidR="00F24687">
        <w:rPr>
          <w:rFonts w:ascii="Courier" w:hAnsi="Courier" w:cs="Courier"/>
          <w:color w:val="000000"/>
        </w:rPr>
        <w:t>(</w:t>
      </w:r>
      <w:proofErr w:type="gramEnd"/>
      <w:r w:rsidR="00F24687">
        <w:rPr>
          <w:rFonts w:ascii="Courier" w:hAnsi="Courier" w:cs="Courier"/>
          <w:color w:val="000000"/>
        </w:rPr>
        <w:t xml:space="preserve">) e </w:t>
      </w:r>
      <w:r>
        <w:rPr>
          <w:rFonts w:ascii="Courier" w:hAnsi="Courier" w:cs="Courier"/>
          <w:color w:val="000000"/>
        </w:rPr>
        <w:t xml:space="preserve">computadas como segue </w:t>
      </w:r>
      <w:r>
        <w:rPr>
          <w:rFonts w:ascii="Verdana" w:hAnsi="Verdana" w:cs="Verdana"/>
          <w:color w:val="000000"/>
          <w:sz w:val="20"/>
          <w:szCs w:val="20"/>
        </w:rPr>
        <w:t>(com 0 &lt;= t &lt;= 1):</w:t>
      </w:r>
    </w:p>
    <w:p w14:paraId="4DF14057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</w:rPr>
      </w:pPr>
      <w:proofErr w:type="spellStart"/>
      <w:r>
        <w:rPr>
          <w:rFonts w:ascii="Courier" w:hAnsi="Courier" w:cs="Courier"/>
          <w:color w:val="000000"/>
        </w:rPr>
        <w:t>double</w:t>
      </w:r>
      <w:proofErr w:type="spellEnd"/>
      <w:r>
        <w:rPr>
          <w:rFonts w:ascii="Courier" w:hAnsi="Courier" w:cs="Courier"/>
          <w:color w:val="000000"/>
        </w:rPr>
        <w:t xml:space="preserve"> </w:t>
      </w:r>
      <w:proofErr w:type="gramStart"/>
      <w:r>
        <w:rPr>
          <w:rFonts w:ascii="Courier" w:hAnsi="Courier" w:cs="Courier"/>
          <w:color w:val="000000"/>
        </w:rPr>
        <w:t>w[</w:t>
      </w:r>
      <w:proofErr w:type="gramEnd"/>
      <w:r>
        <w:rPr>
          <w:rFonts w:ascii="Courier" w:hAnsi="Courier" w:cs="Courier"/>
          <w:color w:val="000000"/>
        </w:rPr>
        <w:t xml:space="preserve">] = </w:t>
      </w:r>
      <w:proofErr w:type="spellStart"/>
      <w:r>
        <w:rPr>
          <w:rFonts w:ascii="Courier" w:hAnsi="Courier" w:cs="Courier"/>
          <w:color w:val="000000"/>
        </w:rPr>
        <w:t>getCubicBSpline</w:t>
      </w:r>
      <w:proofErr w:type="spellEnd"/>
      <w:r>
        <w:rPr>
          <w:rFonts w:ascii="Courier" w:hAnsi="Courier" w:cs="Courier"/>
          <w:color w:val="000000"/>
        </w:rPr>
        <w:t>(t)</w:t>
      </w:r>
    </w:p>
    <w:p w14:paraId="3B3E1EBA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14:paraId="592D863B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A saída é w[0] = β</w:t>
      </w:r>
      <w:r w:rsidRPr="00B85186">
        <w:rPr>
          <w:rFonts w:ascii="Verdana" w:hAnsi="Verdana" w:cs="Verdana"/>
          <w:color w:val="000000"/>
          <w:sz w:val="20"/>
          <w:szCs w:val="13"/>
          <w:vertAlign w:val="superscript"/>
        </w:rPr>
        <w:t>3</w:t>
      </w:r>
      <w:r>
        <w:rPr>
          <w:rFonts w:ascii="Verdana" w:hAnsi="Verdana" w:cs="Verdana"/>
          <w:color w:val="000000"/>
          <w:sz w:val="20"/>
          <w:szCs w:val="20"/>
        </w:rPr>
        <w:t>(t+1), w[1] = β</w:t>
      </w:r>
      <w:r w:rsidRPr="00B85186">
        <w:rPr>
          <w:rFonts w:ascii="Verdana" w:hAnsi="Verdana" w:cs="Verdana"/>
          <w:color w:val="000000"/>
          <w:sz w:val="20"/>
          <w:szCs w:val="13"/>
          <w:vertAlign w:val="superscript"/>
        </w:rPr>
        <w:t>3</w:t>
      </w:r>
      <w:r>
        <w:rPr>
          <w:rFonts w:ascii="Verdana" w:hAnsi="Verdana" w:cs="Verdana"/>
          <w:color w:val="000000"/>
          <w:sz w:val="20"/>
          <w:szCs w:val="20"/>
        </w:rPr>
        <w:t>(t), w[2] = β</w:t>
      </w:r>
      <w:r w:rsidRPr="00B85186">
        <w:rPr>
          <w:rFonts w:ascii="Verdana" w:hAnsi="Verdana" w:cs="Verdana"/>
          <w:color w:val="000000"/>
          <w:sz w:val="20"/>
          <w:szCs w:val="13"/>
          <w:vertAlign w:val="superscript"/>
        </w:rPr>
        <w:t>3</w:t>
      </w:r>
      <w:r>
        <w:rPr>
          <w:rFonts w:ascii="Verdana" w:hAnsi="Verdana" w:cs="Verdana"/>
          <w:color w:val="000000"/>
          <w:sz w:val="20"/>
          <w:szCs w:val="20"/>
        </w:rPr>
        <w:t>(t-1), w[3] = β</w:t>
      </w:r>
      <w:r w:rsidRPr="00B85186">
        <w:rPr>
          <w:rFonts w:ascii="Verdana" w:hAnsi="Verdana" w:cs="Verdana"/>
          <w:color w:val="000000"/>
          <w:sz w:val="20"/>
          <w:szCs w:val="13"/>
          <w:vertAlign w:val="superscript"/>
        </w:rPr>
        <w:t>3</w:t>
      </w:r>
      <w:r>
        <w:rPr>
          <w:rFonts w:ascii="Verdana" w:hAnsi="Verdana" w:cs="Verdana"/>
          <w:color w:val="000000"/>
          <w:sz w:val="20"/>
          <w:szCs w:val="20"/>
        </w:rPr>
        <w:t>(t-2);</w:t>
      </w:r>
    </w:p>
    <w:p w14:paraId="42837C45" w14:textId="77777777" w:rsidR="00856C9C" w:rsidRDefault="00856C9C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4943400D" w14:textId="77777777" w:rsidR="004160DA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1.4. Comparação de interpoladores</w:t>
      </w:r>
    </w:p>
    <w:p w14:paraId="33FD1C86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Compare a qualidade do resultado de cada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iinte</w:t>
      </w:r>
      <w:r w:rsidR="00F24687">
        <w:rPr>
          <w:rFonts w:ascii="Verdana" w:hAnsi="Verdana" w:cs="Verdana"/>
          <w:color w:val="000000"/>
          <w:sz w:val="20"/>
          <w:szCs w:val="20"/>
        </w:rPr>
        <w:t>rpolação</w:t>
      </w:r>
      <w:proofErr w:type="spellEnd"/>
      <w:r w:rsidR="00F24687">
        <w:rPr>
          <w:rFonts w:ascii="Verdana" w:hAnsi="Verdana" w:cs="Verdana"/>
          <w:color w:val="000000"/>
          <w:sz w:val="20"/>
          <w:szCs w:val="20"/>
        </w:rPr>
        <w:t xml:space="preserve"> após redução da imagem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london.ti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para [400, 250] pixels e então ampliada para o tamanho original.</w:t>
      </w:r>
    </w:p>
    <w:p w14:paraId="103C0671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SymbolMT" w:hAnsi="SymbolMT" w:cs="SymbolMT"/>
          <w:color w:val="000000"/>
          <w:sz w:val="20"/>
          <w:szCs w:val="20"/>
        </w:rPr>
      </w:pPr>
    </w:p>
    <w:p w14:paraId="69CFD4A5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color w:val="000000"/>
          <w:sz w:val="20"/>
          <w:szCs w:val="20"/>
        </w:rPr>
        <w:t>Vizinhos próximos</w:t>
      </w:r>
    </w:p>
    <w:p w14:paraId="651DB59A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Bilinear</w:t>
      </w:r>
      <w:proofErr w:type="spellEnd"/>
    </w:p>
    <w:p w14:paraId="3FCCB1DB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color w:val="000000"/>
          <w:sz w:val="20"/>
          <w:szCs w:val="20"/>
        </w:rPr>
        <w:t>B-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cúbica</w:t>
      </w:r>
    </w:p>
    <w:p w14:paraId="2AD00164" w14:textId="77777777" w:rsidR="00B85186" w:rsidRDefault="00B85186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14:paraId="08D22336" w14:textId="77777777" w:rsidR="004160DA" w:rsidRDefault="004160DA" w:rsidP="008444E8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Está disponível um plugin que mede a relação s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inal ruído (SNR) entre a imagem </w:t>
      </w:r>
      <w:r>
        <w:rPr>
          <w:rFonts w:ascii="Verdana" w:hAnsi="Verdana" w:cs="Verdana"/>
          <w:color w:val="000000"/>
          <w:sz w:val="20"/>
          <w:szCs w:val="20"/>
        </w:rPr>
        <w:t>de referência (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london.ti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) e a imagem de 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teste. Coloque os resultados no </w:t>
      </w:r>
      <w:r>
        <w:rPr>
          <w:rFonts w:ascii="Verdana" w:hAnsi="Verdana" w:cs="Verdana"/>
          <w:color w:val="000000"/>
          <w:sz w:val="20"/>
          <w:szCs w:val="20"/>
        </w:rPr>
        <w:t>relatório.doc.</w:t>
      </w:r>
    </w:p>
    <w:p w14:paraId="009D85D8" w14:textId="77777777" w:rsidR="00B85186" w:rsidRDefault="00B85186" w:rsidP="00B8518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b/>
          <w:bCs/>
          <w:color w:val="000000"/>
          <w:sz w:val="20"/>
          <w:szCs w:val="20"/>
        </w:rPr>
      </w:pPr>
    </w:p>
    <w:p w14:paraId="36245DED" w14:textId="77777777" w:rsidR="004160DA" w:rsidRDefault="004160DA" w:rsidP="00B8518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b/>
          <w:bCs/>
          <w:color w:val="000000"/>
          <w:sz w:val="20"/>
          <w:szCs w:val="20"/>
        </w:rPr>
        <w:t xml:space="preserve">Nota: </w:t>
      </w:r>
      <w:r>
        <w:rPr>
          <w:rFonts w:ascii="Verdana" w:hAnsi="Verdana" w:cs="Verdana"/>
          <w:color w:val="000000"/>
          <w:sz w:val="20"/>
          <w:szCs w:val="20"/>
        </w:rPr>
        <w:t xml:space="preserve">para </w:t>
      </w:r>
      <w:r w:rsidR="00501D4B">
        <w:rPr>
          <w:rFonts w:ascii="Verdana" w:hAnsi="Verdana" w:cs="Verdana"/>
          <w:color w:val="000000"/>
          <w:sz w:val="20"/>
          <w:szCs w:val="20"/>
        </w:rPr>
        <w:t xml:space="preserve">usar </w:t>
      </w:r>
      <w:r>
        <w:rPr>
          <w:rFonts w:ascii="Verdana" w:hAnsi="Verdana" w:cs="Verdana"/>
          <w:color w:val="000000"/>
          <w:sz w:val="20"/>
          <w:szCs w:val="20"/>
        </w:rPr>
        <w:t xml:space="preserve">a </w:t>
      </w:r>
      <w:r w:rsidR="00501D4B">
        <w:rPr>
          <w:rFonts w:ascii="Verdana" w:hAnsi="Verdana" w:cs="Verdana"/>
          <w:color w:val="000000"/>
          <w:sz w:val="20"/>
          <w:szCs w:val="20"/>
        </w:rPr>
        <w:t xml:space="preserve">solução da </w:t>
      </w:r>
      <w:r>
        <w:rPr>
          <w:rFonts w:ascii="Verdana" w:hAnsi="Verdana" w:cs="Verdana"/>
          <w:color w:val="000000"/>
          <w:sz w:val="20"/>
          <w:szCs w:val="20"/>
        </w:rPr>
        <w:t xml:space="preserve">implementação dos </w:t>
      </w:r>
      <w:r w:rsidR="00B85186">
        <w:rPr>
          <w:rFonts w:ascii="Verdana" w:hAnsi="Verdana" w:cs="Verdana"/>
          <w:color w:val="000000"/>
          <w:sz w:val="20"/>
          <w:szCs w:val="20"/>
        </w:rPr>
        <w:t xml:space="preserve">métodos acima, você pode usar a </w:t>
      </w:r>
      <w:r>
        <w:rPr>
          <w:rFonts w:ascii="Verdana" w:hAnsi="Verdana" w:cs="Verdana"/>
          <w:color w:val="000000"/>
          <w:sz w:val="20"/>
          <w:szCs w:val="20"/>
        </w:rPr>
        <w:t>solução correspondente "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olution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" no se</w:t>
      </w:r>
      <w:r w:rsidR="00501D4B">
        <w:rPr>
          <w:rFonts w:ascii="Verdana" w:hAnsi="Verdana" w:cs="Verdana"/>
          <w:color w:val="000000"/>
          <w:sz w:val="20"/>
          <w:szCs w:val="20"/>
        </w:rPr>
        <w:t>u</w:t>
      </w:r>
      <w:r>
        <w:rPr>
          <w:rFonts w:ascii="Verdana" w:hAnsi="Verdana" w:cs="Verdana"/>
          <w:color w:val="000000"/>
          <w:sz w:val="20"/>
          <w:szCs w:val="20"/>
        </w:rPr>
        <w:t xml:space="preserve"> código:</w:t>
      </w:r>
    </w:p>
    <w:p w14:paraId="2C341841" w14:textId="77777777" w:rsidR="00501D4B" w:rsidRDefault="00501D4B" w:rsidP="00B85186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65933BAB" w14:textId="77777777" w:rsidR="004160DA" w:rsidRDefault="004160DA" w:rsidP="00501D4B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lastRenderedPageBreak/>
        <w:t xml:space="preserve">por ex. para </w:t>
      </w:r>
      <w:r w:rsidR="00501D4B">
        <w:rPr>
          <w:rFonts w:ascii="Verdana" w:hAnsi="Verdana" w:cs="Verdana"/>
          <w:color w:val="000000"/>
          <w:sz w:val="20"/>
          <w:szCs w:val="20"/>
        </w:rPr>
        <w:t>usar</w:t>
      </w:r>
      <w:r>
        <w:rPr>
          <w:rFonts w:ascii="Verdana" w:hAnsi="Verdana" w:cs="Verdana"/>
          <w:color w:val="000000"/>
          <w:sz w:val="20"/>
          <w:szCs w:val="20"/>
        </w:rPr>
        <w:t xml:space="preserve"> o </w:t>
      </w: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getInterpolatedPixelCubic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Verdana" w:hAnsi="Verdana" w:cs="Verdana"/>
          <w:color w:val="000000"/>
          <w:sz w:val="20"/>
          <w:szCs w:val="20"/>
        </w:rPr>
        <w:t>imag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, x, y) pode fazer</w:t>
      </w:r>
      <w:r w:rsidR="00501D4B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uma chamada a:</w:t>
      </w:r>
    </w:p>
    <w:p w14:paraId="5C6508F4" w14:textId="77777777" w:rsidR="00501D4B" w:rsidRDefault="00501D4B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</w:rPr>
      </w:pPr>
    </w:p>
    <w:p w14:paraId="2B155FD2" w14:textId="77777777" w:rsidR="004160DA" w:rsidRPr="00CC559F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lang w:val="en-US"/>
        </w:rPr>
      </w:pPr>
      <w:r w:rsidRPr="00CC559F">
        <w:rPr>
          <w:rFonts w:ascii="Courier" w:hAnsi="Courier" w:cs="Courier"/>
          <w:color w:val="000000"/>
          <w:lang w:val="en-US"/>
        </w:rPr>
        <w:t>double v =</w:t>
      </w:r>
    </w:p>
    <w:p w14:paraId="6E09B355" w14:textId="77777777" w:rsidR="004160DA" w:rsidRP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  <w:lang w:val="en-US"/>
        </w:rPr>
      </w:pPr>
      <w:proofErr w:type="spellStart"/>
      <w:r w:rsidRPr="004160DA">
        <w:rPr>
          <w:rFonts w:ascii="Courier" w:hAnsi="Courier" w:cs="Courier"/>
          <w:color w:val="000000"/>
          <w:lang w:val="en-US"/>
        </w:rPr>
        <w:t>InterpolationSolution.getInterpolatedPixelCubicSpline</w:t>
      </w:r>
      <w:proofErr w:type="spellEnd"/>
      <w:r w:rsidRPr="004160DA">
        <w:rPr>
          <w:rFonts w:ascii="Courier" w:hAnsi="Courier" w:cs="Courier"/>
          <w:color w:val="000000"/>
          <w:lang w:val="en-US"/>
        </w:rPr>
        <w:t>(image, x,</w:t>
      </w:r>
    </w:p>
    <w:p w14:paraId="0531BEFD" w14:textId="77777777" w:rsidR="004160DA" w:rsidRPr="00CC559F" w:rsidRDefault="004160DA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</w:rPr>
      </w:pPr>
      <w:r w:rsidRPr="00CC559F">
        <w:rPr>
          <w:rFonts w:ascii="Courier" w:hAnsi="Courier" w:cs="Courier"/>
          <w:color w:val="000000"/>
        </w:rPr>
        <w:t>y);</w:t>
      </w:r>
    </w:p>
    <w:p w14:paraId="6078B42B" w14:textId="77777777" w:rsidR="00856C9C" w:rsidRPr="00CC559F" w:rsidRDefault="00856C9C" w:rsidP="004160DA">
      <w:pPr>
        <w:autoSpaceDE w:val="0"/>
        <w:autoSpaceDN w:val="0"/>
        <w:adjustRightInd w:val="0"/>
        <w:spacing w:after="0" w:line="240" w:lineRule="auto"/>
        <w:rPr>
          <w:rFonts w:ascii="Courier" w:hAnsi="Courier" w:cs="Courier"/>
          <w:color w:val="000000"/>
        </w:rPr>
      </w:pPr>
    </w:p>
    <w:p w14:paraId="11A4C1AC" w14:textId="65E07F2D" w:rsidR="004160DA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 xml:space="preserve">2. </w:t>
      </w:r>
      <w:r w:rsidR="00AF40C3">
        <w:rPr>
          <w:rFonts w:ascii="Verdana" w:hAnsi="Verdana" w:cs="Verdana"/>
          <w:b/>
          <w:bCs/>
          <w:color w:val="333333"/>
          <w:sz w:val="20"/>
          <w:szCs w:val="20"/>
        </w:rPr>
        <w:t>Aplicação</w:t>
      </w:r>
      <w:r>
        <w:rPr>
          <w:rFonts w:ascii="Verdana" w:hAnsi="Verdana" w:cs="Verdana"/>
          <w:b/>
          <w:bCs/>
          <w:color w:val="333333"/>
          <w:sz w:val="20"/>
          <w:szCs w:val="20"/>
        </w:rPr>
        <w:t>: desfazer uma deformação “</w:t>
      </w:r>
      <w:proofErr w:type="spellStart"/>
      <w:r>
        <w:rPr>
          <w:rFonts w:ascii="Verdana" w:hAnsi="Verdana" w:cs="Verdana"/>
          <w:b/>
          <w:bCs/>
          <w:color w:val="333333"/>
          <w:sz w:val="20"/>
          <w:szCs w:val="20"/>
        </w:rPr>
        <w:t>fisheye</w:t>
      </w:r>
      <w:proofErr w:type="spellEnd"/>
      <w:r>
        <w:rPr>
          <w:rFonts w:ascii="Verdana" w:hAnsi="Verdana" w:cs="Verdana"/>
          <w:b/>
          <w:bCs/>
          <w:color w:val="333333"/>
          <w:sz w:val="20"/>
          <w:szCs w:val="20"/>
        </w:rPr>
        <w:t>” em uma foto</w:t>
      </w:r>
    </w:p>
    <w:p w14:paraId="78A6941C" w14:textId="77777777" w:rsidR="00856C9C" w:rsidRDefault="00856C9C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298CF1F5" w14:textId="77777777" w:rsidR="00302733" w:rsidRDefault="00302733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noProof/>
          <w:lang w:eastAsia="pt-BR"/>
        </w:rPr>
        <w:drawing>
          <wp:inline distT="0" distB="0" distL="0" distR="0" wp14:anchorId="60F9AE5E" wp14:editId="65A32550">
            <wp:extent cx="2857834" cy="200660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3076" cy="20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AFA2E" w14:textId="77777777" w:rsidR="00302733" w:rsidRDefault="00302733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4ECC76B3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A proposta é desenvolver um algoritmo simples para desfazer uma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deformação geométrica do tipo “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fishey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>” (olho de peixe) produzido por uma lente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com ângulo de abertura alto, e pode ser desfeito com a seguinte transformação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geométrica:</w:t>
      </w:r>
    </w:p>
    <w:p w14:paraId="14F28F84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ρ' = </w:t>
      </w:r>
      <w:r>
        <w:rPr>
          <w:rFonts w:ascii="Verdana" w:hAnsi="Verdana" w:cs="Verdana"/>
          <w:b/>
          <w:bCs/>
          <w:color w:val="000000"/>
          <w:sz w:val="20"/>
          <w:szCs w:val="20"/>
        </w:rPr>
        <w:t>T</w:t>
      </w:r>
      <w:r>
        <w:rPr>
          <w:rFonts w:ascii="Verdana" w:hAnsi="Verdana" w:cs="Verdana"/>
          <w:color w:val="000000"/>
          <w:sz w:val="20"/>
          <w:szCs w:val="20"/>
        </w:rPr>
        <w:t>(ρ</w:t>
      </w:r>
      <w:proofErr w:type="gramStart"/>
      <w:r>
        <w:rPr>
          <w:rFonts w:ascii="Verdana" w:hAnsi="Verdana" w:cs="Verdana"/>
          <w:color w:val="000000"/>
          <w:sz w:val="20"/>
          <w:szCs w:val="20"/>
        </w:rPr>
        <w:t>) :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 ρ' = a.ρ</w:t>
      </w:r>
      <w:r w:rsidRPr="008444E8">
        <w:rPr>
          <w:rFonts w:ascii="Verdana" w:hAnsi="Verdana" w:cs="Verdana"/>
          <w:color w:val="000000"/>
          <w:sz w:val="20"/>
          <w:szCs w:val="13"/>
          <w:vertAlign w:val="superscript"/>
        </w:rPr>
        <w:t>2</w:t>
      </w:r>
      <w:r>
        <w:rPr>
          <w:rFonts w:ascii="Verdana" w:hAnsi="Verdana" w:cs="Verdana"/>
          <w:color w:val="000000"/>
          <w:sz w:val="13"/>
          <w:szCs w:val="13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 xml:space="preserve">+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b.ρ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+ c</w:t>
      </w:r>
    </w:p>
    <w:p w14:paraId="3878704E" w14:textId="25FFB93F" w:rsidR="00AF40C3" w:rsidRPr="004160DA" w:rsidRDefault="004160DA" w:rsidP="00AF40C3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  <w:lang w:val="en-US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onde ρ é a </w:t>
      </w:r>
      <w:r w:rsidR="00AF40C3">
        <w:rPr>
          <w:rFonts w:ascii="Verdana" w:hAnsi="Verdana" w:cs="Verdana"/>
          <w:color w:val="000000"/>
          <w:sz w:val="20"/>
          <w:szCs w:val="20"/>
        </w:rPr>
        <w:t>distância</w:t>
      </w:r>
      <w:r>
        <w:rPr>
          <w:rFonts w:ascii="Verdana" w:hAnsi="Verdana" w:cs="Verdana"/>
          <w:color w:val="000000"/>
          <w:sz w:val="20"/>
          <w:szCs w:val="20"/>
        </w:rPr>
        <w:t xml:space="preserve"> de um pixel do centro da imagem original, e ρ</w:t>
      </w:r>
      <w:r w:rsidR="008444E8">
        <w:rPr>
          <w:rFonts w:ascii="Verdana" w:hAnsi="Verdana" w:cs="Verdana"/>
          <w:color w:val="000000"/>
          <w:sz w:val="20"/>
          <w:szCs w:val="20"/>
        </w:rPr>
        <w:t xml:space="preserve">' é a </w:t>
      </w:r>
      <w:r w:rsidR="00AF40C3">
        <w:rPr>
          <w:rFonts w:ascii="Verdana" w:hAnsi="Verdana" w:cs="Verdana"/>
          <w:color w:val="000000"/>
          <w:sz w:val="20"/>
          <w:szCs w:val="20"/>
        </w:rPr>
        <w:t>distância</w:t>
      </w:r>
      <w:r>
        <w:rPr>
          <w:rFonts w:ascii="Verdana" w:hAnsi="Verdana" w:cs="Verdana"/>
          <w:color w:val="000000"/>
          <w:sz w:val="20"/>
          <w:szCs w:val="20"/>
        </w:rPr>
        <w:t xml:space="preserve"> do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 xml:space="preserve">centro na imagem transformada. </w:t>
      </w:r>
      <w:r w:rsidRPr="00AF40C3">
        <w:rPr>
          <w:rFonts w:ascii="Verdana" w:hAnsi="Verdana" w:cs="Verdana"/>
          <w:color w:val="000000"/>
          <w:sz w:val="20"/>
          <w:szCs w:val="20"/>
        </w:rPr>
        <w:t xml:space="preserve">São usados três </w:t>
      </w:r>
      <w:r w:rsidR="00AF40C3" w:rsidRPr="00AF40C3">
        <w:rPr>
          <w:rFonts w:ascii="Verdana" w:hAnsi="Verdana" w:cs="Verdana"/>
          <w:color w:val="000000"/>
          <w:sz w:val="20"/>
          <w:szCs w:val="20"/>
        </w:rPr>
        <w:t>Definimos tr</w:t>
      </w:r>
      <w:r w:rsidR="00AF40C3">
        <w:rPr>
          <w:rFonts w:ascii="Verdana" w:hAnsi="Verdana" w:cs="Verdana"/>
          <w:color w:val="000000"/>
          <w:sz w:val="20"/>
          <w:szCs w:val="20"/>
        </w:rPr>
        <w:t>ês limites para identificar os três parâmetros</w:t>
      </w:r>
    </w:p>
    <w:p w14:paraId="7F792065" w14:textId="3219BAC7" w:rsidR="004160DA" w:rsidRP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  <w:lang w:val="en-US"/>
        </w:rPr>
      </w:pPr>
      <w:r w:rsidRPr="004160DA">
        <w:rPr>
          <w:rFonts w:ascii="Verdana" w:hAnsi="Verdana" w:cs="Verdana"/>
          <w:color w:val="000000"/>
          <w:sz w:val="20"/>
          <w:szCs w:val="20"/>
          <w:lang w:val="en-US"/>
        </w:rPr>
        <w:t xml:space="preserve"> a, b, c:</w:t>
      </w:r>
    </w:p>
    <w:p w14:paraId="64DCCE81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proofErr w:type="gramStart"/>
      <w:r>
        <w:rPr>
          <w:rFonts w:ascii="Verdana" w:hAnsi="Verdana" w:cs="Verdana"/>
          <w:b/>
          <w:bCs/>
          <w:color w:val="000000"/>
          <w:sz w:val="20"/>
          <w:szCs w:val="20"/>
        </w:rPr>
        <w:t>T</w:t>
      </w:r>
      <w:r>
        <w:rPr>
          <w:rFonts w:ascii="Verdana" w:hAnsi="Verdana" w:cs="Verdana"/>
          <w:color w:val="000000"/>
          <w:sz w:val="20"/>
          <w:szCs w:val="20"/>
        </w:rPr>
        <w:t>(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>0) = 0, o centro não se move;</w:t>
      </w:r>
    </w:p>
    <w:p w14:paraId="05EB28F9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b/>
          <w:bCs/>
          <w:color w:val="000000"/>
          <w:sz w:val="20"/>
          <w:szCs w:val="20"/>
        </w:rPr>
        <w:t>T</w:t>
      </w:r>
      <w:r>
        <w:rPr>
          <w:rFonts w:ascii="Verdana" w:hAnsi="Verdana" w:cs="Verdana"/>
          <w:color w:val="000000"/>
          <w:sz w:val="20"/>
          <w:szCs w:val="20"/>
        </w:rPr>
        <w:t>(m/2) = m/2, as imagens fonte e transformada são quadradas de tamanho</w:t>
      </w:r>
    </w:p>
    <w:p w14:paraId="298F8078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>[</w:t>
      </w:r>
      <w:proofErr w:type="spellStart"/>
      <w:proofErr w:type="gramStart"/>
      <w:r>
        <w:rPr>
          <w:rFonts w:ascii="Verdana" w:hAnsi="Verdana" w:cs="Verdana"/>
          <w:color w:val="000000"/>
          <w:sz w:val="20"/>
          <w:szCs w:val="20"/>
        </w:rPr>
        <w:t>m,m</w:t>
      </w:r>
      <w:proofErr w:type="spellEnd"/>
      <w:proofErr w:type="gramEnd"/>
      <w:r>
        <w:rPr>
          <w:rFonts w:ascii="Verdana" w:hAnsi="Verdana" w:cs="Verdana"/>
          <w:color w:val="000000"/>
          <w:sz w:val="20"/>
          <w:szCs w:val="20"/>
        </w:rPr>
        <w:t>];</w:t>
      </w:r>
    </w:p>
    <w:p w14:paraId="01405549" w14:textId="77777777" w:rsidR="004160DA" w:rsidRDefault="004160DA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  <w:r>
        <w:rPr>
          <w:rFonts w:ascii="SymbolMT" w:hAnsi="SymbolMT" w:cs="SymbolMT"/>
          <w:color w:val="000000"/>
          <w:sz w:val="20"/>
          <w:szCs w:val="20"/>
        </w:rPr>
        <w:t xml:space="preserve">• </w:t>
      </w:r>
      <w:r>
        <w:rPr>
          <w:rFonts w:ascii="Verdana" w:hAnsi="Verdana" w:cs="Verdana"/>
          <w:b/>
          <w:bCs/>
          <w:color w:val="000000"/>
          <w:sz w:val="20"/>
          <w:szCs w:val="20"/>
        </w:rPr>
        <w:t>T</w:t>
      </w:r>
      <w:r>
        <w:rPr>
          <w:rFonts w:ascii="Verdana" w:hAnsi="Verdana" w:cs="Verdana"/>
          <w:color w:val="000000"/>
          <w:sz w:val="20"/>
          <w:szCs w:val="20"/>
        </w:rPr>
        <w:t>(m/4) = d*m/4.</w:t>
      </w:r>
    </w:p>
    <w:p w14:paraId="1C149542" w14:textId="77777777" w:rsidR="00501D4B" w:rsidRDefault="00501D4B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color w:val="000000"/>
          <w:sz w:val="20"/>
          <w:szCs w:val="20"/>
        </w:rPr>
      </w:pPr>
    </w:p>
    <w:p w14:paraId="5CAEC03F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Aqui estamos usando apenas 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 xml:space="preserve">d </w:t>
      </w:r>
      <w:r>
        <w:rPr>
          <w:rFonts w:ascii="Verdana" w:hAnsi="Verdana" w:cs="Verdana"/>
          <w:color w:val="000000"/>
          <w:sz w:val="20"/>
          <w:szCs w:val="20"/>
        </w:rPr>
        <w:t>como parâmetro livre para descrever a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transformação. Dê os valores analíticos correspondentes de a, b, c.</w:t>
      </w:r>
    </w:p>
    <w:p w14:paraId="371209DD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Codifique o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métdo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" w:hAnsi="Courier" w:cs="Courier"/>
          <w:color w:val="000000"/>
        </w:rPr>
        <w:t>unwrap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 xml:space="preserve">) </w:t>
      </w:r>
      <w:r>
        <w:rPr>
          <w:rFonts w:ascii="Verdana" w:hAnsi="Verdana" w:cs="Verdana"/>
          <w:color w:val="000000"/>
          <w:sz w:val="20"/>
          <w:szCs w:val="20"/>
        </w:rPr>
        <w:t>o qual reto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rna uma imagem com a deformação </w:t>
      </w:r>
      <w:r>
        <w:rPr>
          <w:rFonts w:ascii="Verdana" w:hAnsi="Verdana" w:cs="Verdana"/>
          <w:color w:val="000000"/>
          <w:sz w:val="20"/>
          <w:szCs w:val="20"/>
        </w:rPr>
        <w:t xml:space="preserve">desfeita usando interpolação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spline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cúbica.</w:t>
      </w:r>
    </w:p>
    <w:p w14:paraId="4A1144B1" w14:textId="77777777" w:rsidR="00501D4B" w:rsidRDefault="00501D4B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1385193D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O plugin </w:t>
      </w:r>
      <w:proofErr w:type="spellStart"/>
      <w:r>
        <w:rPr>
          <w:rFonts w:ascii="Verdana" w:hAnsi="Verdana" w:cs="Verdana"/>
          <w:b/>
          <w:bCs/>
          <w:color w:val="653333"/>
          <w:sz w:val="20"/>
          <w:szCs w:val="20"/>
        </w:rPr>
        <w:t>RadialUnwrap</w:t>
      </w:r>
      <w:proofErr w:type="spellEnd"/>
      <w:r>
        <w:rPr>
          <w:rFonts w:ascii="Verdana" w:hAnsi="Verdana" w:cs="Verdana"/>
          <w:b/>
          <w:bCs/>
          <w:color w:val="65333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chama este métod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o com valores para o </w:t>
      </w:r>
      <w:proofErr w:type="spellStart"/>
      <w:r w:rsidR="00F24687">
        <w:rPr>
          <w:rFonts w:ascii="Verdana" w:hAnsi="Verdana" w:cs="Verdana"/>
          <w:color w:val="000000"/>
          <w:sz w:val="20"/>
          <w:szCs w:val="20"/>
        </w:rPr>
        <w:t>parãmentro</w:t>
      </w:r>
      <w:proofErr w:type="spellEnd"/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d dentro do intervalo [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d</w:t>
      </w:r>
      <w:r>
        <w:rPr>
          <w:rFonts w:ascii="Verdana" w:hAnsi="Verdana" w:cs="Verdana"/>
          <w:color w:val="000000"/>
          <w:sz w:val="13"/>
          <w:szCs w:val="13"/>
        </w:rPr>
        <w:t>min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,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d</w:t>
      </w:r>
      <w:r>
        <w:rPr>
          <w:rFonts w:ascii="Verdana" w:hAnsi="Verdana" w:cs="Verdana"/>
          <w:color w:val="000000"/>
          <w:sz w:val="13"/>
          <w:szCs w:val="13"/>
        </w:rPr>
        <w:t>max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] com </w:t>
      </w:r>
      <w:r>
        <w:rPr>
          <w:rFonts w:ascii="Verdana" w:hAnsi="Verdana" w:cs="Verdana"/>
          <w:i/>
          <w:iCs/>
          <w:color w:val="000000"/>
          <w:sz w:val="20"/>
          <w:szCs w:val="20"/>
        </w:rPr>
        <w:t xml:space="preserve">n </w:t>
      </w:r>
      <w:r>
        <w:rPr>
          <w:rFonts w:ascii="Verdana" w:hAnsi="Verdana" w:cs="Verdana"/>
          <w:color w:val="000000"/>
          <w:sz w:val="20"/>
          <w:szCs w:val="20"/>
        </w:rPr>
        <w:t>passos e produz uma pilha de imagens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transformadas.</w:t>
      </w:r>
    </w:p>
    <w:p w14:paraId="7425F1F4" w14:textId="77777777" w:rsidR="00501D4B" w:rsidRDefault="00501D4B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6EC011B4" w14:textId="77777777" w:rsidR="004160DA" w:rsidRDefault="004160DA" w:rsidP="00501D4B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Aplique este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algorítmo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 para produzir uma imag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em plana, com uma linha reta no </w:t>
      </w:r>
      <w:r>
        <w:rPr>
          <w:rFonts w:ascii="Verdana" w:hAnsi="Verdana" w:cs="Verdana"/>
          <w:color w:val="000000"/>
          <w:sz w:val="20"/>
          <w:szCs w:val="20"/>
        </w:rPr>
        <w:t xml:space="preserve">horizonte da imagem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clock.ti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. dê o melhor valor para </w:t>
      </w:r>
      <w:proofErr w:type="gramStart"/>
      <w:r>
        <w:rPr>
          <w:rFonts w:ascii="Verdana" w:hAnsi="Verdana" w:cs="Verdana"/>
          <w:color w:val="000000"/>
          <w:sz w:val="20"/>
          <w:szCs w:val="20"/>
        </w:rPr>
        <w:t>d e</w:t>
      </w:r>
      <w:proofErr w:type="gramEnd"/>
      <w:r>
        <w:rPr>
          <w:rFonts w:ascii="Verdana" w:hAnsi="Verdana" w:cs="Verdana"/>
          <w:color w:val="000000"/>
          <w:sz w:val="20"/>
          <w:szCs w:val="20"/>
        </w:rPr>
        <w:t xml:space="preserve"> insira a imagem 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resultante </w:t>
      </w:r>
      <w:r>
        <w:rPr>
          <w:rFonts w:ascii="Verdana" w:hAnsi="Verdana" w:cs="Verdana"/>
          <w:color w:val="000000"/>
          <w:sz w:val="20"/>
          <w:szCs w:val="20"/>
        </w:rPr>
        <w:t>no relatório.</w:t>
      </w:r>
    </w:p>
    <w:p w14:paraId="59740E2A" w14:textId="77777777" w:rsidR="00F24687" w:rsidRDefault="00F24687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54505120" w14:textId="77777777" w:rsidR="004160DA" w:rsidRDefault="004160DA" w:rsidP="004160DA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rFonts w:ascii="Verdana" w:hAnsi="Verdana" w:cs="Verdana"/>
          <w:b/>
          <w:bCs/>
          <w:color w:val="333333"/>
          <w:sz w:val="20"/>
          <w:szCs w:val="20"/>
        </w:rPr>
        <w:t>3. Aplicação: Que horas são?</w:t>
      </w:r>
    </w:p>
    <w:p w14:paraId="284519BC" w14:textId="77777777" w:rsidR="005C2AF8" w:rsidRDefault="005C2AF8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  <w:r>
        <w:rPr>
          <w:noProof/>
          <w:lang w:eastAsia="pt-BR"/>
        </w:rPr>
        <w:lastRenderedPageBreak/>
        <w:drawing>
          <wp:inline distT="0" distB="0" distL="0" distR="0" wp14:anchorId="3EDB4DBF" wp14:editId="7E427080">
            <wp:extent cx="3511550" cy="1770640"/>
            <wp:effectExtent l="0" t="0" r="0" b="127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22719" cy="17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9045B" w14:textId="77777777" w:rsidR="005C2AF8" w:rsidRDefault="005C2AF8" w:rsidP="004160DA">
      <w:pPr>
        <w:autoSpaceDE w:val="0"/>
        <w:autoSpaceDN w:val="0"/>
        <w:adjustRightInd w:val="0"/>
        <w:spacing w:after="0" w:line="240" w:lineRule="auto"/>
        <w:rPr>
          <w:rFonts w:ascii="Verdana" w:hAnsi="Verdana" w:cs="Verdana"/>
          <w:b/>
          <w:bCs/>
          <w:color w:val="333333"/>
          <w:sz w:val="20"/>
          <w:szCs w:val="20"/>
        </w:rPr>
      </w:pPr>
    </w:p>
    <w:p w14:paraId="552906B3" w14:textId="16C1844A" w:rsidR="004160DA" w:rsidRDefault="004160DA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O objetivo é determinar </w:t>
      </w:r>
      <w:r w:rsidR="00AF40C3">
        <w:rPr>
          <w:rFonts w:ascii="Verdana" w:hAnsi="Verdana" w:cs="Verdana"/>
          <w:color w:val="000000"/>
          <w:sz w:val="20"/>
          <w:szCs w:val="20"/>
        </w:rPr>
        <w:t>automaticamente</w:t>
      </w:r>
      <w:r>
        <w:rPr>
          <w:rFonts w:ascii="Verdana" w:hAnsi="Verdana" w:cs="Verdana"/>
          <w:color w:val="000000"/>
          <w:sz w:val="20"/>
          <w:szCs w:val="20"/>
        </w:rPr>
        <w:t xml:space="preserve"> a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 hora (hora +minutos) na imagem </w:t>
      </w:r>
      <w:proofErr w:type="spellStart"/>
      <w:r>
        <w:rPr>
          <w:rFonts w:ascii="Verdana" w:hAnsi="Verdana" w:cs="Verdana"/>
          <w:color w:val="000000"/>
          <w:sz w:val="20"/>
          <w:szCs w:val="20"/>
        </w:rPr>
        <w:t>whattime.tif</w:t>
      </w:r>
      <w:proofErr w:type="spellEnd"/>
      <w:r>
        <w:rPr>
          <w:rFonts w:ascii="Verdana" w:hAnsi="Verdana" w:cs="Verdana"/>
          <w:color w:val="000000"/>
          <w:sz w:val="20"/>
          <w:szCs w:val="20"/>
        </w:rPr>
        <w:t xml:space="preserve">. Faremos as seguintes </w:t>
      </w:r>
      <w:r w:rsidR="00AF40C3">
        <w:rPr>
          <w:rFonts w:ascii="Verdana" w:hAnsi="Verdana" w:cs="Verdana"/>
          <w:color w:val="000000"/>
          <w:sz w:val="20"/>
          <w:szCs w:val="20"/>
        </w:rPr>
        <w:t>considerações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: os ponteiros não são </w:t>
      </w:r>
      <w:r>
        <w:rPr>
          <w:rFonts w:ascii="Verdana" w:hAnsi="Verdana" w:cs="Verdana"/>
          <w:color w:val="000000"/>
          <w:sz w:val="20"/>
          <w:szCs w:val="20"/>
        </w:rPr>
        <w:t xml:space="preserve">sobrepostos, o centro do relógio está no centro da imagem e o relógio 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está </w:t>
      </w:r>
      <w:r>
        <w:rPr>
          <w:rFonts w:ascii="Verdana" w:hAnsi="Verdana" w:cs="Verdana"/>
          <w:color w:val="000000"/>
          <w:sz w:val="20"/>
          <w:szCs w:val="20"/>
        </w:rPr>
        <w:t>corretamente alinhado.</w:t>
      </w:r>
    </w:p>
    <w:p w14:paraId="21F2F3BF" w14:textId="77777777" w:rsidR="00501D4B" w:rsidRDefault="00501D4B" w:rsidP="00F24687">
      <w:p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007D9D63" w14:textId="77777777" w:rsidR="004160DA" w:rsidRDefault="004160DA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Codifique o método </w:t>
      </w:r>
      <w:proofErr w:type="spellStart"/>
      <w:proofErr w:type="gramStart"/>
      <w:r>
        <w:rPr>
          <w:rFonts w:ascii="Courier" w:hAnsi="Courier" w:cs="Courier"/>
          <w:color w:val="000000"/>
        </w:rPr>
        <w:t>whatTime</w:t>
      </w:r>
      <w:proofErr w:type="spellEnd"/>
      <w:r>
        <w:rPr>
          <w:rFonts w:ascii="Courier" w:hAnsi="Courier" w:cs="Courier"/>
          <w:color w:val="000000"/>
        </w:rPr>
        <w:t>(</w:t>
      </w:r>
      <w:proofErr w:type="gramEnd"/>
      <w:r>
        <w:rPr>
          <w:rFonts w:ascii="Courier" w:hAnsi="Courier" w:cs="Courier"/>
          <w:color w:val="000000"/>
        </w:rPr>
        <w:t xml:space="preserve">) </w:t>
      </w:r>
      <w:r>
        <w:rPr>
          <w:rFonts w:ascii="Verdana" w:hAnsi="Verdana" w:cs="Verdana"/>
          <w:color w:val="000000"/>
          <w:sz w:val="20"/>
          <w:szCs w:val="20"/>
        </w:rPr>
        <w:t>o qual retor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na o horário como uma </w:t>
      </w:r>
      <w:proofErr w:type="spellStart"/>
      <w:r w:rsidR="00F24687">
        <w:rPr>
          <w:rFonts w:ascii="Verdana" w:hAnsi="Verdana" w:cs="Verdana"/>
          <w:color w:val="000000"/>
          <w:sz w:val="20"/>
          <w:szCs w:val="20"/>
        </w:rPr>
        <w:t>string</w:t>
      </w:r>
      <w:proofErr w:type="spellEnd"/>
      <w:r w:rsidR="00F24687">
        <w:rPr>
          <w:rFonts w:ascii="Verdana" w:hAnsi="Verdana" w:cs="Verdana"/>
          <w:color w:val="000000"/>
          <w:sz w:val="20"/>
          <w:szCs w:val="20"/>
        </w:rPr>
        <w:t xml:space="preserve">. O </w:t>
      </w:r>
      <w:r>
        <w:rPr>
          <w:rFonts w:ascii="Verdana" w:hAnsi="Verdana" w:cs="Verdana"/>
          <w:color w:val="000000"/>
          <w:sz w:val="20"/>
          <w:szCs w:val="20"/>
        </w:rPr>
        <w:t xml:space="preserve">plugin </w:t>
      </w:r>
      <w:proofErr w:type="spellStart"/>
      <w:r>
        <w:rPr>
          <w:rFonts w:ascii="Verdana" w:hAnsi="Verdana" w:cs="Verdana"/>
          <w:b/>
          <w:bCs/>
          <w:color w:val="653333"/>
          <w:sz w:val="20"/>
          <w:szCs w:val="20"/>
        </w:rPr>
        <w:t>WhatTime</w:t>
      </w:r>
      <w:proofErr w:type="spellEnd"/>
      <w:r>
        <w:rPr>
          <w:rFonts w:ascii="Verdana" w:hAnsi="Verdana" w:cs="Verdana"/>
          <w:b/>
          <w:bCs/>
          <w:color w:val="653333"/>
          <w:sz w:val="20"/>
          <w:szCs w:val="20"/>
        </w:rPr>
        <w:t xml:space="preserve"> </w:t>
      </w:r>
      <w:r>
        <w:rPr>
          <w:rFonts w:ascii="Verdana" w:hAnsi="Verdana" w:cs="Verdana"/>
          <w:color w:val="000000"/>
          <w:sz w:val="20"/>
          <w:szCs w:val="20"/>
        </w:rPr>
        <w:t>chama este método e mos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tra a </w:t>
      </w:r>
      <w:proofErr w:type="spellStart"/>
      <w:r w:rsidR="00F24687">
        <w:rPr>
          <w:rFonts w:ascii="Verdana" w:hAnsi="Verdana" w:cs="Verdana"/>
          <w:color w:val="000000"/>
          <w:sz w:val="20"/>
          <w:szCs w:val="20"/>
        </w:rPr>
        <w:t>string</w:t>
      </w:r>
      <w:proofErr w:type="spellEnd"/>
      <w:r w:rsidR="00F24687">
        <w:rPr>
          <w:rFonts w:ascii="Verdana" w:hAnsi="Verdana" w:cs="Verdana"/>
          <w:color w:val="000000"/>
          <w:sz w:val="20"/>
          <w:szCs w:val="20"/>
        </w:rPr>
        <w:t xml:space="preserve"> resultante sobre a </w:t>
      </w:r>
      <w:r>
        <w:rPr>
          <w:rFonts w:ascii="Verdana" w:hAnsi="Verdana" w:cs="Verdana"/>
          <w:color w:val="000000"/>
          <w:sz w:val="20"/>
          <w:szCs w:val="20"/>
        </w:rPr>
        <w:t>imagem.</w:t>
      </w:r>
    </w:p>
    <w:p w14:paraId="6E0B9EE0" w14:textId="77777777" w:rsidR="00501D4B" w:rsidRDefault="00501D4B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</w:p>
    <w:p w14:paraId="4EDAF541" w14:textId="34253553" w:rsidR="00A3063A" w:rsidRPr="00F24687" w:rsidRDefault="004160DA" w:rsidP="00F24687">
      <w:pPr>
        <w:autoSpaceDE w:val="0"/>
        <w:autoSpaceDN w:val="0"/>
        <w:adjustRightInd w:val="0"/>
        <w:spacing w:after="0" w:line="240" w:lineRule="auto"/>
        <w:ind w:firstLine="708"/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Podemos </w:t>
      </w:r>
      <w:r w:rsidR="00AF40C3">
        <w:rPr>
          <w:rFonts w:ascii="Verdana" w:hAnsi="Verdana" w:cs="Verdana"/>
          <w:color w:val="000000"/>
          <w:sz w:val="20"/>
          <w:szCs w:val="20"/>
        </w:rPr>
        <w:t>transformar</w:t>
      </w:r>
      <w:r>
        <w:rPr>
          <w:rFonts w:ascii="Verdana" w:hAnsi="Verdana" w:cs="Verdana"/>
          <w:color w:val="000000"/>
          <w:sz w:val="20"/>
          <w:szCs w:val="20"/>
        </w:rPr>
        <w:t xml:space="preserve"> a imagem em coordena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das polares usando um método de </w:t>
      </w:r>
      <w:r>
        <w:rPr>
          <w:rFonts w:ascii="Verdana" w:hAnsi="Verdana" w:cs="Verdana"/>
          <w:color w:val="000000"/>
          <w:sz w:val="20"/>
          <w:szCs w:val="20"/>
        </w:rPr>
        <w:t>interpolação ótimo e fazer a soma dos valores de inte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nsidades ao longo dos raios. Os </w:t>
      </w:r>
      <w:r>
        <w:rPr>
          <w:rFonts w:ascii="Verdana" w:hAnsi="Verdana" w:cs="Verdana"/>
          <w:color w:val="000000"/>
          <w:sz w:val="20"/>
          <w:szCs w:val="20"/>
        </w:rPr>
        <w:t>2 valores mínimos correspondem às posições angulare</w:t>
      </w:r>
      <w:r w:rsidR="00F24687">
        <w:rPr>
          <w:rFonts w:ascii="Verdana" w:hAnsi="Verdana" w:cs="Verdana"/>
          <w:color w:val="000000"/>
          <w:sz w:val="20"/>
          <w:szCs w:val="20"/>
        </w:rPr>
        <w:t xml:space="preserve">s dos ponteiros. A partir disto </w:t>
      </w:r>
      <w:r>
        <w:rPr>
          <w:rFonts w:ascii="Verdana" w:hAnsi="Verdana" w:cs="Verdana"/>
          <w:color w:val="000000"/>
          <w:sz w:val="20"/>
          <w:szCs w:val="20"/>
        </w:rPr>
        <w:t>podemos deduzir o número de minutos e horas. Complete o relatório.</w:t>
      </w:r>
    </w:p>
    <w:sectPr w:rsidR="00A3063A" w:rsidRPr="00F246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MT">
    <w:altName w:val="Times New Roman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NDUytjQxMzQ0MTRS0lEKTi0uzszPAykwqgUAGLmzFiwAAAA="/>
  </w:docVars>
  <w:rsids>
    <w:rsidRoot w:val="0028773B"/>
    <w:rsid w:val="00002616"/>
    <w:rsid w:val="00002A6D"/>
    <w:rsid w:val="00002E26"/>
    <w:rsid w:val="00004DBE"/>
    <w:rsid w:val="00006C3F"/>
    <w:rsid w:val="00007852"/>
    <w:rsid w:val="00016785"/>
    <w:rsid w:val="000231DC"/>
    <w:rsid w:val="00030952"/>
    <w:rsid w:val="000433F0"/>
    <w:rsid w:val="000534B4"/>
    <w:rsid w:val="00053E4E"/>
    <w:rsid w:val="00057650"/>
    <w:rsid w:val="00061588"/>
    <w:rsid w:val="0006275D"/>
    <w:rsid w:val="000632F6"/>
    <w:rsid w:val="00074FFF"/>
    <w:rsid w:val="0007560E"/>
    <w:rsid w:val="00080608"/>
    <w:rsid w:val="000821F6"/>
    <w:rsid w:val="000822AF"/>
    <w:rsid w:val="00082586"/>
    <w:rsid w:val="00083736"/>
    <w:rsid w:val="000851E9"/>
    <w:rsid w:val="000877A1"/>
    <w:rsid w:val="000928B0"/>
    <w:rsid w:val="00093B95"/>
    <w:rsid w:val="00096C09"/>
    <w:rsid w:val="00096D89"/>
    <w:rsid w:val="000A447E"/>
    <w:rsid w:val="000B4F7A"/>
    <w:rsid w:val="000B650D"/>
    <w:rsid w:val="000B6D77"/>
    <w:rsid w:val="000C4639"/>
    <w:rsid w:val="000D17EF"/>
    <w:rsid w:val="000E26CD"/>
    <w:rsid w:val="001011C3"/>
    <w:rsid w:val="001033BB"/>
    <w:rsid w:val="00105B17"/>
    <w:rsid w:val="00105EE1"/>
    <w:rsid w:val="00111236"/>
    <w:rsid w:val="001115ED"/>
    <w:rsid w:val="00113006"/>
    <w:rsid w:val="001164D8"/>
    <w:rsid w:val="00121518"/>
    <w:rsid w:val="00140389"/>
    <w:rsid w:val="00151BEA"/>
    <w:rsid w:val="00155A41"/>
    <w:rsid w:val="0017420A"/>
    <w:rsid w:val="00185907"/>
    <w:rsid w:val="00194630"/>
    <w:rsid w:val="001A0E0A"/>
    <w:rsid w:val="001A368D"/>
    <w:rsid w:val="001B396B"/>
    <w:rsid w:val="001B3A35"/>
    <w:rsid w:val="001C1ABC"/>
    <w:rsid w:val="001D00CC"/>
    <w:rsid w:val="001D3CF3"/>
    <w:rsid w:val="001E6187"/>
    <w:rsid w:val="001F49E1"/>
    <w:rsid w:val="00202502"/>
    <w:rsid w:val="00203F05"/>
    <w:rsid w:val="002105E8"/>
    <w:rsid w:val="00211099"/>
    <w:rsid w:val="00212993"/>
    <w:rsid w:val="0022066A"/>
    <w:rsid w:val="002256E3"/>
    <w:rsid w:val="00226772"/>
    <w:rsid w:val="002323E0"/>
    <w:rsid w:val="00233D53"/>
    <w:rsid w:val="00240453"/>
    <w:rsid w:val="00241EA5"/>
    <w:rsid w:val="00242F8E"/>
    <w:rsid w:val="002513D5"/>
    <w:rsid w:val="002518A7"/>
    <w:rsid w:val="002566F1"/>
    <w:rsid w:val="00257DF6"/>
    <w:rsid w:val="00263E2F"/>
    <w:rsid w:val="002646E3"/>
    <w:rsid w:val="00267F13"/>
    <w:rsid w:val="00270DED"/>
    <w:rsid w:val="00271443"/>
    <w:rsid w:val="00277A1A"/>
    <w:rsid w:val="0028090F"/>
    <w:rsid w:val="0028773B"/>
    <w:rsid w:val="00294265"/>
    <w:rsid w:val="002A3116"/>
    <w:rsid w:val="002A7A5E"/>
    <w:rsid w:val="002C2A85"/>
    <w:rsid w:val="002C4882"/>
    <w:rsid w:val="002C490D"/>
    <w:rsid w:val="002C4927"/>
    <w:rsid w:val="002C4BF8"/>
    <w:rsid w:val="002D0D1E"/>
    <w:rsid w:val="002D2448"/>
    <w:rsid w:val="002E09C2"/>
    <w:rsid w:val="00302733"/>
    <w:rsid w:val="003101B0"/>
    <w:rsid w:val="00335112"/>
    <w:rsid w:val="00337BDC"/>
    <w:rsid w:val="003419E1"/>
    <w:rsid w:val="00341FA3"/>
    <w:rsid w:val="0034731F"/>
    <w:rsid w:val="00351D9A"/>
    <w:rsid w:val="00355D5D"/>
    <w:rsid w:val="003575FE"/>
    <w:rsid w:val="00363C5E"/>
    <w:rsid w:val="003650EF"/>
    <w:rsid w:val="00373EA0"/>
    <w:rsid w:val="003759DC"/>
    <w:rsid w:val="00377745"/>
    <w:rsid w:val="00391B2E"/>
    <w:rsid w:val="00395B2C"/>
    <w:rsid w:val="00396AD3"/>
    <w:rsid w:val="00397403"/>
    <w:rsid w:val="003A50FF"/>
    <w:rsid w:val="003B15AA"/>
    <w:rsid w:val="003C1CC8"/>
    <w:rsid w:val="003C1FC5"/>
    <w:rsid w:val="003D3B6F"/>
    <w:rsid w:val="003D680B"/>
    <w:rsid w:val="003E3EB8"/>
    <w:rsid w:val="003E3EE4"/>
    <w:rsid w:val="003F01E4"/>
    <w:rsid w:val="003F0286"/>
    <w:rsid w:val="003F57A1"/>
    <w:rsid w:val="003F6E37"/>
    <w:rsid w:val="004030E5"/>
    <w:rsid w:val="00414D77"/>
    <w:rsid w:val="004160DA"/>
    <w:rsid w:val="00417B94"/>
    <w:rsid w:val="00436D9A"/>
    <w:rsid w:val="004524C5"/>
    <w:rsid w:val="00452595"/>
    <w:rsid w:val="004566ED"/>
    <w:rsid w:val="00457F11"/>
    <w:rsid w:val="004622ED"/>
    <w:rsid w:val="004638E1"/>
    <w:rsid w:val="00467149"/>
    <w:rsid w:val="00486A2A"/>
    <w:rsid w:val="004A0F60"/>
    <w:rsid w:val="004A4ACD"/>
    <w:rsid w:val="004B179B"/>
    <w:rsid w:val="004B3B1E"/>
    <w:rsid w:val="004C51A5"/>
    <w:rsid w:val="004D301A"/>
    <w:rsid w:val="004D3E5E"/>
    <w:rsid w:val="004E04C9"/>
    <w:rsid w:val="004F4F69"/>
    <w:rsid w:val="00501D4B"/>
    <w:rsid w:val="00502788"/>
    <w:rsid w:val="0050390F"/>
    <w:rsid w:val="00503F3B"/>
    <w:rsid w:val="00507116"/>
    <w:rsid w:val="005348F5"/>
    <w:rsid w:val="0054778D"/>
    <w:rsid w:val="0055518B"/>
    <w:rsid w:val="00555DBC"/>
    <w:rsid w:val="00572584"/>
    <w:rsid w:val="00573DDD"/>
    <w:rsid w:val="00576043"/>
    <w:rsid w:val="005925F4"/>
    <w:rsid w:val="00592E03"/>
    <w:rsid w:val="005947A2"/>
    <w:rsid w:val="005A0353"/>
    <w:rsid w:val="005A22AB"/>
    <w:rsid w:val="005B0EB4"/>
    <w:rsid w:val="005B2783"/>
    <w:rsid w:val="005B4551"/>
    <w:rsid w:val="005B50F5"/>
    <w:rsid w:val="005C0CE4"/>
    <w:rsid w:val="005C2AF8"/>
    <w:rsid w:val="005D54A0"/>
    <w:rsid w:val="005D5FDC"/>
    <w:rsid w:val="005F6D17"/>
    <w:rsid w:val="005F74CB"/>
    <w:rsid w:val="005F7975"/>
    <w:rsid w:val="005F7A54"/>
    <w:rsid w:val="00603F42"/>
    <w:rsid w:val="00607EAE"/>
    <w:rsid w:val="00611B08"/>
    <w:rsid w:val="00611FC6"/>
    <w:rsid w:val="00615D08"/>
    <w:rsid w:val="00623DD1"/>
    <w:rsid w:val="0063048F"/>
    <w:rsid w:val="006357A3"/>
    <w:rsid w:val="00637DE1"/>
    <w:rsid w:val="0064370F"/>
    <w:rsid w:val="00656648"/>
    <w:rsid w:val="00663A1A"/>
    <w:rsid w:val="006653CF"/>
    <w:rsid w:val="00671E3E"/>
    <w:rsid w:val="00676117"/>
    <w:rsid w:val="0068386D"/>
    <w:rsid w:val="00693EF2"/>
    <w:rsid w:val="006A0A1C"/>
    <w:rsid w:val="006A2865"/>
    <w:rsid w:val="006A405F"/>
    <w:rsid w:val="006A66CF"/>
    <w:rsid w:val="006A752E"/>
    <w:rsid w:val="006B49CE"/>
    <w:rsid w:val="006B62B0"/>
    <w:rsid w:val="006B72F6"/>
    <w:rsid w:val="006C0DAF"/>
    <w:rsid w:val="006C2960"/>
    <w:rsid w:val="006C42A4"/>
    <w:rsid w:val="006C4A00"/>
    <w:rsid w:val="006D1721"/>
    <w:rsid w:val="006E17AA"/>
    <w:rsid w:val="006E350B"/>
    <w:rsid w:val="006E4CA1"/>
    <w:rsid w:val="006F0B71"/>
    <w:rsid w:val="006F6E39"/>
    <w:rsid w:val="006F73BA"/>
    <w:rsid w:val="0070618B"/>
    <w:rsid w:val="00707BEC"/>
    <w:rsid w:val="00720253"/>
    <w:rsid w:val="0072205B"/>
    <w:rsid w:val="007335EB"/>
    <w:rsid w:val="00736B4D"/>
    <w:rsid w:val="00744443"/>
    <w:rsid w:val="007605F4"/>
    <w:rsid w:val="007627CC"/>
    <w:rsid w:val="00764434"/>
    <w:rsid w:val="00772AB4"/>
    <w:rsid w:val="007765A4"/>
    <w:rsid w:val="00794234"/>
    <w:rsid w:val="00795755"/>
    <w:rsid w:val="007A6ABC"/>
    <w:rsid w:val="007B4330"/>
    <w:rsid w:val="007C5C6C"/>
    <w:rsid w:val="007D3E7E"/>
    <w:rsid w:val="007F13B0"/>
    <w:rsid w:val="007F2156"/>
    <w:rsid w:val="007F46E4"/>
    <w:rsid w:val="007F60D4"/>
    <w:rsid w:val="00807CB1"/>
    <w:rsid w:val="0082055F"/>
    <w:rsid w:val="008249E2"/>
    <w:rsid w:val="008440D5"/>
    <w:rsid w:val="008444E8"/>
    <w:rsid w:val="00847FDE"/>
    <w:rsid w:val="008523F1"/>
    <w:rsid w:val="00854E9A"/>
    <w:rsid w:val="00856C9C"/>
    <w:rsid w:val="0086608A"/>
    <w:rsid w:val="00866622"/>
    <w:rsid w:val="00875E98"/>
    <w:rsid w:val="00880052"/>
    <w:rsid w:val="00881F05"/>
    <w:rsid w:val="008878C1"/>
    <w:rsid w:val="008908BD"/>
    <w:rsid w:val="008A50D9"/>
    <w:rsid w:val="008C150C"/>
    <w:rsid w:val="008C38A4"/>
    <w:rsid w:val="008D7EDE"/>
    <w:rsid w:val="008E36D1"/>
    <w:rsid w:val="008E4B18"/>
    <w:rsid w:val="008E751A"/>
    <w:rsid w:val="008F4B1A"/>
    <w:rsid w:val="0090587B"/>
    <w:rsid w:val="00907FBD"/>
    <w:rsid w:val="00910693"/>
    <w:rsid w:val="00910F95"/>
    <w:rsid w:val="00914885"/>
    <w:rsid w:val="00924923"/>
    <w:rsid w:val="00932169"/>
    <w:rsid w:val="009358D3"/>
    <w:rsid w:val="0094141C"/>
    <w:rsid w:val="009416C8"/>
    <w:rsid w:val="00943C01"/>
    <w:rsid w:val="00944086"/>
    <w:rsid w:val="00953594"/>
    <w:rsid w:val="00955D05"/>
    <w:rsid w:val="00957070"/>
    <w:rsid w:val="009608D3"/>
    <w:rsid w:val="00964047"/>
    <w:rsid w:val="00974586"/>
    <w:rsid w:val="009750A3"/>
    <w:rsid w:val="00976740"/>
    <w:rsid w:val="0097776E"/>
    <w:rsid w:val="00982CA2"/>
    <w:rsid w:val="009847D9"/>
    <w:rsid w:val="00984950"/>
    <w:rsid w:val="00984A7C"/>
    <w:rsid w:val="0098688A"/>
    <w:rsid w:val="00990134"/>
    <w:rsid w:val="009A7263"/>
    <w:rsid w:val="009B1460"/>
    <w:rsid w:val="009B1484"/>
    <w:rsid w:val="009C0D49"/>
    <w:rsid w:val="009C1388"/>
    <w:rsid w:val="009C32D9"/>
    <w:rsid w:val="009C3F24"/>
    <w:rsid w:val="009C3FEF"/>
    <w:rsid w:val="009C5EDA"/>
    <w:rsid w:val="009C751A"/>
    <w:rsid w:val="009E04CF"/>
    <w:rsid w:val="009E125E"/>
    <w:rsid w:val="009E6650"/>
    <w:rsid w:val="009F00E7"/>
    <w:rsid w:val="009F1690"/>
    <w:rsid w:val="00A01E7F"/>
    <w:rsid w:val="00A023BD"/>
    <w:rsid w:val="00A04423"/>
    <w:rsid w:val="00A04B07"/>
    <w:rsid w:val="00A12254"/>
    <w:rsid w:val="00A20844"/>
    <w:rsid w:val="00A22E78"/>
    <w:rsid w:val="00A27719"/>
    <w:rsid w:val="00A3063A"/>
    <w:rsid w:val="00A326F7"/>
    <w:rsid w:val="00A32DFA"/>
    <w:rsid w:val="00A339A7"/>
    <w:rsid w:val="00A50774"/>
    <w:rsid w:val="00A53E67"/>
    <w:rsid w:val="00A572AA"/>
    <w:rsid w:val="00A579E4"/>
    <w:rsid w:val="00A61D93"/>
    <w:rsid w:val="00A65A7B"/>
    <w:rsid w:val="00A7299D"/>
    <w:rsid w:val="00A73E3A"/>
    <w:rsid w:val="00A75D4A"/>
    <w:rsid w:val="00A955B2"/>
    <w:rsid w:val="00A963F3"/>
    <w:rsid w:val="00AA33C1"/>
    <w:rsid w:val="00AA3FFD"/>
    <w:rsid w:val="00AB558F"/>
    <w:rsid w:val="00AB7012"/>
    <w:rsid w:val="00AE338E"/>
    <w:rsid w:val="00AE6C85"/>
    <w:rsid w:val="00AF40C3"/>
    <w:rsid w:val="00B0098E"/>
    <w:rsid w:val="00B04E0B"/>
    <w:rsid w:val="00B06E37"/>
    <w:rsid w:val="00B15241"/>
    <w:rsid w:val="00B236BC"/>
    <w:rsid w:val="00B32197"/>
    <w:rsid w:val="00B364D9"/>
    <w:rsid w:val="00B4125A"/>
    <w:rsid w:val="00B43042"/>
    <w:rsid w:val="00B43BF1"/>
    <w:rsid w:val="00B5059B"/>
    <w:rsid w:val="00B569D2"/>
    <w:rsid w:val="00B628CB"/>
    <w:rsid w:val="00B63AFC"/>
    <w:rsid w:val="00B6491B"/>
    <w:rsid w:val="00B70C37"/>
    <w:rsid w:val="00B70E15"/>
    <w:rsid w:val="00B71C65"/>
    <w:rsid w:val="00B72DF6"/>
    <w:rsid w:val="00B85186"/>
    <w:rsid w:val="00B8612D"/>
    <w:rsid w:val="00B96978"/>
    <w:rsid w:val="00B97785"/>
    <w:rsid w:val="00BB586A"/>
    <w:rsid w:val="00BC28E4"/>
    <w:rsid w:val="00BD3EFC"/>
    <w:rsid w:val="00BD6FCE"/>
    <w:rsid w:val="00BE0BBB"/>
    <w:rsid w:val="00BE445B"/>
    <w:rsid w:val="00BF27DA"/>
    <w:rsid w:val="00C016C9"/>
    <w:rsid w:val="00C10441"/>
    <w:rsid w:val="00C121E9"/>
    <w:rsid w:val="00C1355E"/>
    <w:rsid w:val="00C204C3"/>
    <w:rsid w:val="00C344C4"/>
    <w:rsid w:val="00C41BD9"/>
    <w:rsid w:val="00C472B2"/>
    <w:rsid w:val="00C5232A"/>
    <w:rsid w:val="00C542DB"/>
    <w:rsid w:val="00C549D1"/>
    <w:rsid w:val="00C54C69"/>
    <w:rsid w:val="00C54CA3"/>
    <w:rsid w:val="00C64957"/>
    <w:rsid w:val="00C708D2"/>
    <w:rsid w:val="00C76345"/>
    <w:rsid w:val="00C76C06"/>
    <w:rsid w:val="00C771C5"/>
    <w:rsid w:val="00C91134"/>
    <w:rsid w:val="00C92C4A"/>
    <w:rsid w:val="00C94C40"/>
    <w:rsid w:val="00CA0063"/>
    <w:rsid w:val="00CA149A"/>
    <w:rsid w:val="00CA21B1"/>
    <w:rsid w:val="00CA5E9E"/>
    <w:rsid w:val="00CA761C"/>
    <w:rsid w:val="00CA78EE"/>
    <w:rsid w:val="00CC3169"/>
    <w:rsid w:val="00CC559F"/>
    <w:rsid w:val="00CE4592"/>
    <w:rsid w:val="00CE50FD"/>
    <w:rsid w:val="00D06374"/>
    <w:rsid w:val="00D15521"/>
    <w:rsid w:val="00D233DD"/>
    <w:rsid w:val="00D2351B"/>
    <w:rsid w:val="00D24846"/>
    <w:rsid w:val="00D24EDB"/>
    <w:rsid w:val="00D26621"/>
    <w:rsid w:val="00D268DE"/>
    <w:rsid w:val="00D27EBB"/>
    <w:rsid w:val="00D44705"/>
    <w:rsid w:val="00D63864"/>
    <w:rsid w:val="00D656FE"/>
    <w:rsid w:val="00D71CD8"/>
    <w:rsid w:val="00D8014C"/>
    <w:rsid w:val="00D82447"/>
    <w:rsid w:val="00D84087"/>
    <w:rsid w:val="00D8710A"/>
    <w:rsid w:val="00D972E0"/>
    <w:rsid w:val="00DA0147"/>
    <w:rsid w:val="00DB1D4A"/>
    <w:rsid w:val="00DC6137"/>
    <w:rsid w:val="00DC7589"/>
    <w:rsid w:val="00DD0708"/>
    <w:rsid w:val="00DD397A"/>
    <w:rsid w:val="00DE0D76"/>
    <w:rsid w:val="00DE607D"/>
    <w:rsid w:val="00DF0CB7"/>
    <w:rsid w:val="00DF2920"/>
    <w:rsid w:val="00DF4100"/>
    <w:rsid w:val="00DF77BA"/>
    <w:rsid w:val="00E013CD"/>
    <w:rsid w:val="00E02B7B"/>
    <w:rsid w:val="00E055BC"/>
    <w:rsid w:val="00E13403"/>
    <w:rsid w:val="00E15036"/>
    <w:rsid w:val="00E17EB9"/>
    <w:rsid w:val="00E23362"/>
    <w:rsid w:val="00E25456"/>
    <w:rsid w:val="00E31655"/>
    <w:rsid w:val="00E33FC4"/>
    <w:rsid w:val="00E40A4A"/>
    <w:rsid w:val="00E41557"/>
    <w:rsid w:val="00E465A6"/>
    <w:rsid w:val="00E545D8"/>
    <w:rsid w:val="00E712D2"/>
    <w:rsid w:val="00E719E1"/>
    <w:rsid w:val="00E74135"/>
    <w:rsid w:val="00E75FA9"/>
    <w:rsid w:val="00E808B6"/>
    <w:rsid w:val="00E84F16"/>
    <w:rsid w:val="00E86D35"/>
    <w:rsid w:val="00E87C9F"/>
    <w:rsid w:val="00E915B3"/>
    <w:rsid w:val="00E91836"/>
    <w:rsid w:val="00E91D4F"/>
    <w:rsid w:val="00EA3259"/>
    <w:rsid w:val="00EB60F4"/>
    <w:rsid w:val="00EC0B87"/>
    <w:rsid w:val="00EC42E7"/>
    <w:rsid w:val="00EC4FB2"/>
    <w:rsid w:val="00EE22A9"/>
    <w:rsid w:val="00EE6A64"/>
    <w:rsid w:val="00EF2FFC"/>
    <w:rsid w:val="00EF3A99"/>
    <w:rsid w:val="00EF656E"/>
    <w:rsid w:val="00F01B00"/>
    <w:rsid w:val="00F03BBE"/>
    <w:rsid w:val="00F06263"/>
    <w:rsid w:val="00F24687"/>
    <w:rsid w:val="00F24F6B"/>
    <w:rsid w:val="00F27D3A"/>
    <w:rsid w:val="00F332DC"/>
    <w:rsid w:val="00F4163C"/>
    <w:rsid w:val="00F44BB8"/>
    <w:rsid w:val="00F526D0"/>
    <w:rsid w:val="00F5541E"/>
    <w:rsid w:val="00F61B9C"/>
    <w:rsid w:val="00F61FC0"/>
    <w:rsid w:val="00F63D78"/>
    <w:rsid w:val="00F66C74"/>
    <w:rsid w:val="00F67557"/>
    <w:rsid w:val="00F719FC"/>
    <w:rsid w:val="00F752D3"/>
    <w:rsid w:val="00F764C6"/>
    <w:rsid w:val="00F824AA"/>
    <w:rsid w:val="00F86B63"/>
    <w:rsid w:val="00F905DB"/>
    <w:rsid w:val="00F927CD"/>
    <w:rsid w:val="00F979B4"/>
    <w:rsid w:val="00FA6C95"/>
    <w:rsid w:val="00FB11C3"/>
    <w:rsid w:val="00FC2AD2"/>
    <w:rsid w:val="00FE21D2"/>
    <w:rsid w:val="00FF04FE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78B00"/>
  <w15:chartTrackingRefBased/>
  <w15:docId w15:val="{35EE0124-FA98-4550-A25A-422D444A8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808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7</TotalTime>
  <Pages>4</Pages>
  <Words>953</Words>
  <Characters>5276</Characters>
  <Application>Microsoft Office Word</Application>
  <DocSecurity>0</DocSecurity>
  <Lines>170</Lines>
  <Paragraphs>9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murta</dc:creator>
  <cp:keywords/>
  <dc:description/>
  <cp:lastModifiedBy>Luiz Murta</cp:lastModifiedBy>
  <cp:revision>9</cp:revision>
  <cp:lastPrinted>2016-05-01T23:59:00Z</cp:lastPrinted>
  <dcterms:created xsi:type="dcterms:W3CDTF">2016-05-01T22:27:00Z</dcterms:created>
  <dcterms:modified xsi:type="dcterms:W3CDTF">2023-05-09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6bf5b1d306d9d210911b98f330f16d64d8c88449b3e99ed0c5022a7ec37208</vt:lpwstr>
  </property>
</Properties>
</file>